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tl/>
        </w:rPr>
        <w:id w:val="-363832375"/>
        <w:docPartObj>
          <w:docPartGallery w:val="Cover Pages"/>
          <w:docPartUnique/>
        </w:docPartObj>
      </w:sdtPr>
      <w:sdtContent>
        <w:p w14:paraId="632E3C52" w14:textId="31F8C7C8" w:rsidR="002804EF" w:rsidRDefault="00F55E8B" w:rsidP="002433B4">
          <w:pPr>
            <w:bidi/>
            <w:rPr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0150A17" wp14:editId="783BE15D">
                    <wp:simplePos x="0" y="0"/>
                    <wp:positionH relativeFrom="column">
                      <wp:posOffset>2760898</wp:posOffset>
                    </wp:positionH>
                    <wp:positionV relativeFrom="paragraph">
                      <wp:posOffset>8294493</wp:posOffset>
                    </wp:positionV>
                    <wp:extent cx="412955" cy="283169"/>
                    <wp:effectExtent l="0" t="0" r="25400" b="22225"/>
                    <wp:wrapNone/>
                    <wp:docPr id="1113545976" name="Rectangl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12955" cy="28316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68DA0046" id="Rectangle 1" o:spid="_x0000_s1026" style="position:absolute;margin-left:217.4pt;margin-top:653.1pt;width:32.5pt;height:22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" fillcolor="white [3212]" strokecolor="white [3212]" strokeweight="1pt"/>
                </w:pict>
              </mc:Fallback>
            </mc:AlternateContent>
          </w:r>
          <w:r w:rsidR="00FD4C72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26A7087D" wp14:editId="323D5830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41300</wp:posOffset>
                    </wp:positionV>
                    <wp:extent cx="1970314" cy="2144486"/>
                    <wp:effectExtent l="0" t="0" r="11430" b="27305"/>
                    <wp:wrapNone/>
                    <wp:docPr id="1856617003" name="Group 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1970314" cy="2144486"/>
                              <a:chOff x="0" y="0"/>
                              <a:chExt cx="1970314" cy="2144486"/>
                            </a:xfrm>
                          </wpg:grpSpPr>
                          <wps:wsp>
                            <wps:cNvPr id="435438416" name="Rectangle: Rounded Corners 2"/>
                            <wps:cNvSpPr/>
                            <wps:spPr>
                              <a:xfrm>
                                <a:off x="0" y="0"/>
                                <a:ext cx="1970314" cy="2144486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71C0B4" w14:textId="77777777" w:rsidR="00FD4C72" w:rsidRDefault="00FD4C72" w:rsidP="00FD4C72">
                                  <w:pPr>
                                    <w:jc w:val="center"/>
                                  </w:pPr>
                                </w:p>
                                <w:p w14:paraId="30FA8691" w14:textId="77777777" w:rsidR="00FD4C72" w:rsidRDefault="00FD4C72" w:rsidP="00FD4C72">
                                  <w:pPr>
                                    <w:jc w:val="center"/>
                                  </w:pPr>
                                </w:p>
                                <w:p w14:paraId="160945F7" w14:textId="77777777" w:rsidR="00FD4C72" w:rsidRDefault="00FD4C72" w:rsidP="00FD4C72">
                                  <w:pPr>
                                    <w:jc w:val="center"/>
                                  </w:pPr>
                                </w:p>
                                <w:p w14:paraId="7CCDCDAC" w14:textId="77777777" w:rsidR="00FD4C72" w:rsidRDefault="00FD4C72" w:rsidP="00FD4C72">
                                  <w:pPr>
                                    <w:jc w:val="center"/>
                                  </w:pPr>
                                </w:p>
                                <w:p w14:paraId="7E58417B" w14:textId="77777777" w:rsidR="00FD4C72" w:rsidRDefault="00FD4C72" w:rsidP="00FD4C72">
                                  <w:pPr>
                                    <w:jc w:val="center"/>
                                  </w:pPr>
                                </w:p>
                                <w:p w14:paraId="1AD51195" w14:textId="77777777" w:rsidR="00FD4C72" w:rsidRDefault="00FD4C72" w:rsidP="00FD4C72">
                                  <w:pPr>
                                    <w:jc w:val="center"/>
                                  </w:pPr>
                                  <w:r>
                                    <w:t>Your Log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2060317937" name="Graphic 1" descr="Lightbulb and gear outlin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533400" y="51435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26A7087D" id="Group 3" o:spid="_x0000_s1026" style="position:absolute;left:0;text-align:left;margin-left:0;margin-top:19pt;width:155.15pt;height:168.85pt;z-index:251663360;mso-position-horizontal:center;mso-position-horizontal-relative:margin" coordsize="19703,214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">
                    <v:roundrect id="Rectangle: Rounded Corners 2" o:spid="_x0000_s1027" style="position:absolute;width:19703;height:214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" filled="f" strokecolor="black [3200]">
                      <v:textbox>
                        <w:txbxContent>
                          <w:p w14:paraId="1271C0B4" w14:textId="77777777" w:rsidR="00FD4C72" w:rsidRDefault="00FD4C72" w:rsidP="00FD4C72">
                            <w:pPr>
                              <w:jc w:val="center"/>
                            </w:pPr>
                          </w:p>
                          <w:p w14:paraId="30FA8691" w14:textId="77777777" w:rsidR="00FD4C72" w:rsidRDefault="00FD4C72" w:rsidP="00FD4C72">
                            <w:pPr>
                              <w:jc w:val="center"/>
                            </w:pPr>
                          </w:p>
                          <w:p w14:paraId="160945F7" w14:textId="77777777" w:rsidR="00FD4C72" w:rsidRDefault="00FD4C72" w:rsidP="00FD4C72">
                            <w:pPr>
                              <w:jc w:val="center"/>
                            </w:pPr>
                          </w:p>
                          <w:p w14:paraId="7CCDCDAC" w14:textId="77777777" w:rsidR="00FD4C72" w:rsidRDefault="00FD4C72" w:rsidP="00FD4C72">
                            <w:pPr>
                              <w:jc w:val="center"/>
                            </w:pPr>
                          </w:p>
                          <w:p w14:paraId="7E58417B" w14:textId="77777777" w:rsidR="00FD4C72" w:rsidRDefault="00FD4C72" w:rsidP="00FD4C72">
                            <w:pPr>
                              <w:jc w:val="center"/>
                            </w:pPr>
                          </w:p>
                          <w:p w14:paraId="1AD51195" w14:textId="77777777" w:rsidR="00FD4C72" w:rsidRDefault="00FD4C72" w:rsidP="00FD4C72">
                            <w:pPr>
                              <w:jc w:val="center"/>
                            </w:pPr>
                            <w:r>
                              <w:t>Your Logo</w:t>
                            </w:r>
                          </w:p>
                        </w:txbxContent>
                      </v:textbox>
                    </v:roundre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" o:spid="_x0000_s1028" type="#_x0000_t75" alt="Lightbulb and gear outline" style="position:absolute;left:5334;top:514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">
                      <v:imagedata r:id="rId13" o:title="Lightbulb and gear outline"/>
                    </v:shape>
                    <w10:wrap anchorx="margin"/>
                  </v:group>
                </w:pict>
              </mc:Fallback>
            </mc:AlternateContent>
          </w:r>
          <w:r w:rsidR="002433B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62AE064" wp14:editId="0E388D91">
                    <wp:simplePos x="0" y="0"/>
                    <wp:positionH relativeFrom="page">
                      <wp:posOffset>914400</wp:posOffset>
                    </wp:positionH>
                    <wp:positionV relativeFrom="page">
                      <wp:posOffset>3676650</wp:posOffset>
                    </wp:positionV>
                    <wp:extent cx="5724525" cy="25146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24525" cy="2514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6F50C8" w14:textId="6B3F1C8D" w:rsidR="002804EF" w:rsidRPr="00697A83" w:rsidRDefault="00000000" w:rsidP="0046049A">
                                <w:pPr>
                                  <w:ind w:left="-2268" w:right="-849"/>
                                  <w:jc w:val="center"/>
                                  <w:rPr>
                                    <w:color w:val="BE964B"/>
                                    <w:sz w:val="64"/>
                                    <w:szCs w:val="64"/>
                                    <w:rtl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BE964B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397FFE">
                                      <w:rPr>
                                        <w:caps/>
                                        <w:color w:val="BE964B"/>
                                        <w:sz w:val="64"/>
                                        <w:szCs w:val="64"/>
                                      </w:rPr>
                                      <w:t>Title of the study</w:t>
                                    </w:r>
                                  </w:sdtContent>
                                </w:sdt>
                              </w:p>
                              <w:p w14:paraId="5DF6D1A0" w14:textId="77777777" w:rsidR="002433B4" w:rsidRDefault="002433B4" w:rsidP="0046049A">
                                <w:pPr>
                                  <w:ind w:hanging="1980"/>
                                  <w:jc w:val="center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17ADFCC" w14:textId="371CF333" w:rsidR="002804EF" w:rsidRDefault="00FD4C72" w:rsidP="0046049A">
                                    <w:pPr>
                                      <w:ind w:left="3420" w:hanging="5263"/>
                                      <w:jc w:val="center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Organization Nam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62AE06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9" type="#_x0000_t202" style="position:absolute;left:0;text-align:left;margin-left:1in;margin-top:289.5pt;width:450.75pt;height:19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" filled="f" stroked="f" strokeweight=".5pt">
                    <v:textbox inset="126pt,0,54pt,0">
                      <w:txbxContent>
                        <w:p w14:paraId="286F50C8" w14:textId="6B3F1C8D" w:rsidR="002804EF" w:rsidRPr="00697A83" w:rsidRDefault="00000000" w:rsidP="0046049A">
                          <w:pPr>
                            <w:ind w:left="-2268" w:right="-849"/>
                            <w:jc w:val="center"/>
                            <w:rPr>
                              <w:color w:val="BE964B"/>
                              <w:sz w:val="64"/>
                              <w:szCs w:val="64"/>
                              <w:rtl/>
                            </w:rPr>
                          </w:pPr>
                          <w:sdt>
                            <w:sdtPr>
                              <w:rPr>
                                <w:caps/>
                                <w:color w:val="BE964B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397FFE">
                                <w:rPr>
                                  <w:caps/>
                                  <w:color w:val="BE964B"/>
                                  <w:sz w:val="64"/>
                                  <w:szCs w:val="64"/>
                                </w:rPr>
                                <w:t>Title of the study</w:t>
                              </w:r>
                            </w:sdtContent>
                          </w:sdt>
                        </w:p>
                        <w:p w14:paraId="5DF6D1A0" w14:textId="77777777" w:rsidR="002433B4" w:rsidRDefault="002433B4" w:rsidP="0046049A">
                          <w:pPr>
                            <w:ind w:hanging="1980"/>
                            <w:jc w:val="center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517ADFCC" w14:textId="371CF333" w:rsidR="002804EF" w:rsidRDefault="00FD4C72" w:rsidP="0046049A">
                              <w:pPr>
                                <w:ind w:left="3420" w:hanging="5263"/>
                                <w:jc w:val="center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Organization Nam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804E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BAEC9B4" wp14:editId="29182B8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rtl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5C34CE99" w14:textId="6E84602C" w:rsidR="002804EF" w:rsidRDefault="000F6336" w:rsidP="006F4AB0">
                                    <w:pPr>
                                      <w:pStyle w:val="NoSpacing"/>
                                      <w:bidi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date</w:t>
                                    </w:r>
                                  </w:p>
                                </w:sdtContent>
                              </w:sdt>
                              <w:p w14:paraId="70E6A1EA" w14:textId="21857BCD" w:rsidR="002804EF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2804E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7BAEC9B4" id="Text Box 152" o:spid="_x0000_s1030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rtl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5C34CE99" w14:textId="6E84602C" w:rsidR="002804EF" w:rsidRDefault="000F6336" w:rsidP="006F4AB0">
                              <w:pPr>
                                <w:pStyle w:val="NoSpacing"/>
                                <w:bidi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date</w:t>
                              </w:r>
                            </w:p>
                          </w:sdtContent>
                        </w:sdt>
                        <w:p w14:paraId="70E6A1EA" w14:textId="21857BCD" w:rsidR="002804EF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2804E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804E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22C93E" wp14:editId="4DDA128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4B973A9E" w14:textId="3132CE0D" w:rsidR="002804EF" w:rsidRDefault="002804EF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0722C93E" id="Text Box 153" o:spid="_x0000_s1031" type="#_x0000_t202" style="position:absolute;left:0;text-align:left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4B973A9E" w14:textId="3132CE0D" w:rsidR="002804EF" w:rsidRDefault="002804EF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1953DB6C" w14:textId="77777777" w:rsidR="00140A8B" w:rsidRDefault="00140A8B" w:rsidP="00367F52">
      <w:pPr>
        <w:bidi/>
        <w:rPr>
          <w:rtl/>
        </w:rPr>
        <w:sectPr w:rsidR="00140A8B" w:rsidSect="00F2125F">
          <w:footerReference w:type="default" r:id="rId14"/>
          <w:footerReference w:type="first" r:id="rId15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4B502060" w14:textId="77777777" w:rsidR="00140A8B" w:rsidRDefault="00140A8B" w:rsidP="00367F52">
      <w:pPr>
        <w:bidi/>
        <w:rPr>
          <w:rtl/>
        </w:rPr>
      </w:pPr>
    </w:p>
    <w:p w14:paraId="5EE3EED4" w14:textId="77777777" w:rsidR="00367F52" w:rsidRDefault="00367F52" w:rsidP="00367F52">
      <w:pPr>
        <w:tabs>
          <w:tab w:val="left" w:pos="2989"/>
        </w:tabs>
        <w:bidi/>
        <w:rPr>
          <w:rtl/>
        </w:rPr>
      </w:pPr>
      <w:r>
        <w:rPr>
          <w:rtl/>
        </w:rPr>
        <w:tab/>
      </w:r>
    </w:p>
    <w:sdt>
      <w:sdtPr>
        <w:rPr>
          <w:rFonts w:asciiTheme="minorHAnsi" w:eastAsiaTheme="minorHAnsi" w:hAnsiTheme="minorHAnsi" w:cstheme="minorBidi"/>
          <w:color w:val="BE964B"/>
          <w:sz w:val="28"/>
          <w:szCs w:val="28"/>
        </w:rPr>
        <w:id w:val="2010401598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2"/>
          <w:szCs w:val="22"/>
        </w:rPr>
      </w:sdtEndPr>
      <w:sdtContent>
        <w:p w14:paraId="694E1574" w14:textId="4A0D753C" w:rsidR="00367F52" w:rsidRPr="001C5528" w:rsidRDefault="001C5528" w:rsidP="001C5528">
          <w:pPr>
            <w:pStyle w:val="TOCHeading"/>
            <w:rPr>
              <w:color w:val="BE964B"/>
              <w:sz w:val="40"/>
              <w:szCs w:val="40"/>
            </w:rPr>
          </w:pPr>
          <w:r w:rsidRPr="001C5528">
            <w:rPr>
              <w:rFonts w:asciiTheme="minorHAnsi" w:eastAsiaTheme="minorHAnsi" w:hAnsiTheme="minorHAnsi" w:cstheme="minorBidi"/>
              <w:color w:val="BE964B"/>
              <w:sz w:val="28"/>
              <w:szCs w:val="28"/>
            </w:rPr>
            <w:t>Table of Contents</w:t>
          </w:r>
        </w:p>
        <w:p w14:paraId="5D0D19CE" w14:textId="77777777" w:rsidR="009348EC" w:rsidRPr="009348EC" w:rsidRDefault="009348EC" w:rsidP="001C5528"/>
        <w:p w14:paraId="7327E3F7" w14:textId="622B0177" w:rsidR="00B64AD7" w:rsidRDefault="00367F52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250422" w:history="1">
            <w:r w:rsidR="00B64AD7" w:rsidRPr="00386D3E">
              <w:rPr>
                <w:rStyle w:val="Hyperlink"/>
                <w:noProof/>
              </w:rPr>
              <w:t>Abstract</w:t>
            </w:r>
            <w:r w:rsidR="00B64AD7">
              <w:rPr>
                <w:noProof/>
                <w:webHidden/>
              </w:rPr>
              <w:tab/>
            </w:r>
            <w:r w:rsidR="00B64AD7">
              <w:rPr>
                <w:noProof/>
                <w:webHidden/>
              </w:rPr>
              <w:fldChar w:fldCharType="begin"/>
            </w:r>
            <w:r w:rsidR="00B64AD7">
              <w:rPr>
                <w:noProof/>
                <w:webHidden/>
              </w:rPr>
              <w:instrText xml:space="preserve"> PAGEREF _Toc166250422 \h </w:instrText>
            </w:r>
            <w:r w:rsidR="00B64AD7">
              <w:rPr>
                <w:noProof/>
                <w:webHidden/>
              </w:rPr>
            </w:r>
            <w:r w:rsidR="00B64AD7">
              <w:rPr>
                <w:noProof/>
                <w:webHidden/>
              </w:rPr>
              <w:fldChar w:fldCharType="separate"/>
            </w:r>
            <w:r w:rsidR="00B64AD7">
              <w:rPr>
                <w:noProof/>
                <w:webHidden/>
              </w:rPr>
              <w:t>1</w:t>
            </w:r>
            <w:r w:rsidR="00B64AD7">
              <w:rPr>
                <w:noProof/>
                <w:webHidden/>
              </w:rPr>
              <w:fldChar w:fldCharType="end"/>
            </w:r>
          </w:hyperlink>
        </w:p>
        <w:p w14:paraId="5C61620E" w14:textId="1A89A858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23" w:history="1">
            <w:r w:rsidRPr="00386D3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B9F82" w14:textId="1DACDF8D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24" w:history="1">
            <w:r w:rsidRPr="00386D3E">
              <w:rPr>
                <w:rStyle w:val="Hyperlink"/>
                <w:noProof/>
              </w:rPr>
              <w:t>Scope of the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311B3" w14:textId="4A254140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25" w:history="1">
            <w:r w:rsidRPr="00386D3E">
              <w:rPr>
                <w:rStyle w:val="Hyperlink"/>
                <w:noProof/>
              </w:rPr>
              <w:t>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AC0D6" w14:textId="7FD287A9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26" w:history="1">
            <w:r w:rsidRPr="00386D3E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D683" w14:textId="29D1F6EB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27" w:history="1">
            <w:r w:rsidRPr="00386D3E">
              <w:rPr>
                <w:rStyle w:val="Hyperlink"/>
                <w:noProof/>
              </w:rPr>
              <w:t>Expected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65AB2" w14:textId="7F446AE6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28" w:history="1">
            <w:r w:rsidRPr="00386D3E">
              <w:rPr>
                <w:rStyle w:val="Hyperlink"/>
                <w:noProof/>
              </w:rPr>
              <w:t>Imp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24949" w14:textId="0CC910B1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29" w:history="1">
            <w:r w:rsidRPr="00386D3E">
              <w:rPr>
                <w:rStyle w:val="Hyperlink"/>
                <w:noProof/>
              </w:rPr>
              <w:t>Bud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26190" w14:textId="3606A389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30" w:history="1">
            <w:r w:rsidRPr="00386D3E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5CEAC" w14:textId="56350D01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31" w:history="1">
            <w:r w:rsidRPr="00386D3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64B89" w14:textId="68C6204E" w:rsidR="00B64AD7" w:rsidRDefault="00B64AD7">
          <w:pPr>
            <w:pStyle w:val="TOC1"/>
            <w:bidi w:val="0"/>
            <w:rPr>
              <w:rFonts w:eastAsiaTheme="minorEastAsia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6250432" w:history="1">
            <w:r w:rsidRPr="00386D3E">
              <w:rPr>
                <w:rStyle w:val="Hyperlink"/>
                <w:noProof/>
              </w:rPr>
              <w:t>Required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50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9E631" w14:textId="731CC9AB" w:rsidR="00367F52" w:rsidRDefault="00367F52" w:rsidP="001C5528">
          <w:r>
            <w:rPr>
              <w:b/>
              <w:bCs/>
              <w:noProof/>
            </w:rPr>
            <w:fldChar w:fldCharType="end"/>
          </w:r>
        </w:p>
      </w:sdtContent>
    </w:sdt>
    <w:p w14:paraId="2B7DA7A0" w14:textId="257D9C5A" w:rsidR="00367F52" w:rsidRDefault="00367F52" w:rsidP="00367F52">
      <w:pPr>
        <w:tabs>
          <w:tab w:val="left" w:pos="2989"/>
        </w:tabs>
        <w:bidi/>
        <w:rPr>
          <w:rtl/>
        </w:rPr>
      </w:pPr>
    </w:p>
    <w:p w14:paraId="41158D49" w14:textId="2918AE8D" w:rsidR="00367F52" w:rsidRPr="00367F52" w:rsidRDefault="00FD2BEF" w:rsidP="00367F52">
      <w:pPr>
        <w:tabs>
          <w:tab w:val="left" w:pos="2989"/>
        </w:tabs>
        <w:bidi/>
        <w:rPr>
          <w:rtl/>
        </w:rPr>
        <w:sectPr w:rsidR="00367F52" w:rsidRPr="00367F52" w:rsidSect="00F2125F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4C1735" wp14:editId="307C0D8D">
                <wp:simplePos x="0" y="0"/>
                <wp:positionH relativeFrom="column">
                  <wp:posOffset>2764053</wp:posOffset>
                </wp:positionH>
                <wp:positionV relativeFrom="paragraph">
                  <wp:posOffset>3816883</wp:posOffset>
                </wp:positionV>
                <wp:extent cx="412955" cy="283169"/>
                <wp:effectExtent l="0" t="0" r="25400" b="22225"/>
                <wp:wrapNone/>
                <wp:docPr id="21036964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955" cy="2831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173E5B" id="Rectangle 1" o:spid="_x0000_s1026" style="position:absolute;margin-left:217.65pt;margin-top:300.55pt;width:32.5pt;height:22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" fillcolor="white [3212]" strokecolor="white [3212]" strokeweight="1pt"/>
            </w:pict>
          </mc:Fallback>
        </mc:AlternateContent>
      </w:r>
      <w:r w:rsidR="00367F52">
        <w:rPr>
          <w:rtl/>
        </w:rPr>
        <w:tab/>
      </w:r>
    </w:p>
    <w:p w14:paraId="22FF5F7A" w14:textId="20C90D83" w:rsidR="001C5528" w:rsidRDefault="001C5528" w:rsidP="001C5528">
      <w:pPr>
        <w:pStyle w:val="Heading1"/>
        <w:rPr>
          <w:color w:val="BE964B"/>
        </w:rPr>
      </w:pPr>
      <w:bookmarkStart w:id="0" w:name="_Toc166250422"/>
      <w:r>
        <w:rPr>
          <w:color w:val="BE964B"/>
        </w:rPr>
        <w:lastRenderedPageBreak/>
        <w:t>Abstract</w:t>
      </w:r>
      <w:bookmarkEnd w:id="0"/>
    </w:p>
    <w:p w14:paraId="5C1824EB" w14:textId="09AEF2D5" w:rsidR="001C5528" w:rsidRPr="00D85FD7" w:rsidRDefault="00FE689E" w:rsidP="00A21D0C">
      <w:pPr>
        <w:jc w:val="both"/>
        <w:rPr>
          <w:color w:val="767171" w:themeColor="background2" w:themeShade="80"/>
        </w:rPr>
      </w:pPr>
      <w:r>
        <w:rPr>
          <w:color w:val="767171" w:themeColor="background2" w:themeShade="80"/>
        </w:rPr>
        <w:t xml:space="preserve">The abstract section should </w:t>
      </w:r>
      <w:r w:rsidRPr="00FE689E">
        <w:rPr>
          <w:color w:val="767171" w:themeColor="background2" w:themeShade="80"/>
        </w:rPr>
        <w:t xml:space="preserve">provide a brief overview of the proposed project's purpose, objectives, methodology, expected results, and significance. </w:t>
      </w:r>
      <w:r>
        <w:rPr>
          <w:color w:val="767171" w:themeColor="background2" w:themeShade="80"/>
        </w:rPr>
        <w:t>Moreover, it</w:t>
      </w:r>
      <w:r w:rsidRPr="00FE689E">
        <w:rPr>
          <w:color w:val="767171" w:themeColor="background2" w:themeShade="80"/>
        </w:rPr>
        <w:t xml:space="preserve"> should also highlight the potential impact of the project, including any broader implications or benefits</w:t>
      </w:r>
      <w:r w:rsidR="00D811C5">
        <w:rPr>
          <w:color w:val="767171" w:themeColor="background2" w:themeShade="80"/>
        </w:rPr>
        <w:t>.</w:t>
      </w:r>
    </w:p>
    <w:p w14:paraId="6CC53622" w14:textId="14768CAC" w:rsidR="009E4F88" w:rsidRPr="00EC704E" w:rsidRDefault="001C5528" w:rsidP="001C5528">
      <w:pPr>
        <w:pStyle w:val="Heading1"/>
        <w:rPr>
          <w:color w:val="BE964B"/>
          <w:rtl/>
        </w:rPr>
      </w:pPr>
      <w:bookmarkStart w:id="1" w:name="_Toc166250423"/>
      <w:r>
        <w:rPr>
          <w:color w:val="BE964B"/>
        </w:rPr>
        <w:t>Introduction</w:t>
      </w:r>
      <w:bookmarkEnd w:id="1"/>
    </w:p>
    <w:p w14:paraId="1B037B11" w14:textId="4C195A48" w:rsidR="00811A92" w:rsidRPr="00D85FD7" w:rsidRDefault="0026291A" w:rsidP="00A21D0C">
      <w:pPr>
        <w:jc w:val="both"/>
        <w:rPr>
          <w:color w:val="767171" w:themeColor="background2" w:themeShade="80"/>
          <w:rtl/>
        </w:rPr>
      </w:pPr>
      <w:r w:rsidRPr="0026291A">
        <w:rPr>
          <w:color w:val="767171" w:themeColor="background2" w:themeShade="80"/>
        </w:rPr>
        <w:t xml:space="preserve">This section serves as a roadmap for the entire proposal, highlighting the problem or opportunity the project addresses. The introduction should be clear and concise, outlining the proposed project's scope, purpose, and importance to the </w:t>
      </w:r>
      <w:r>
        <w:rPr>
          <w:color w:val="767171" w:themeColor="background2" w:themeShade="80"/>
        </w:rPr>
        <w:t>Ministry</w:t>
      </w:r>
      <w:r w:rsidR="00A113D7">
        <w:rPr>
          <w:color w:val="767171" w:themeColor="background2" w:themeShade="80"/>
        </w:rPr>
        <w:t xml:space="preserve"> of Energy and Infrastructure</w:t>
      </w:r>
      <w:r>
        <w:rPr>
          <w:color w:val="767171" w:themeColor="background2" w:themeShade="80"/>
        </w:rPr>
        <w:t xml:space="preserve"> </w:t>
      </w:r>
      <w:r w:rsidR="00A113D7">
        <w:rPr>
          <w:color w:val="767171" w:themeColor="background2" w:themeShade="80"/>
        </w:rPr>
        <w:t>or United Arab Emirates strategies</w:t>
      </w:r>
      <w:r w:rsidRPr="0026291A">
        <w:rPr>
          <w:color w:val="767171" w:themeColor="background2" w:themeShade="80"/>
        </w:rPr>
        <w:t xml:space="preserve">. </w:t>
      </w:r>
      <w:r w:rsidR="00E72D6E">
        <w:rPr>
          <w:color w:val="767171" w:themeColor="background2" w:themeShade="80"/>
        </w:rPr>
        <w:t xml:space="preserve">It </w:t>
      </w:r>
      <w:r w:rsidR="00E72D6E" w:rsidRPr="00E72D6E">
        <w:rPr>
          <w:color w:val="767171" w:themeColor="background2" w:themeShade="80"/>
        </w:rPr>
        <w:t xml:space="preserve">should </w:t>
      </w:r>
      <w:r w:rsidR="00E72D6E">
        <w:rPr>
          <w:color w:val="767171" w:themeColor="background2" w:themeShade="80"/>
        </w:rPr>
        <w:t>include</w:t>
      </w:r>
      <w:r w:rsidR="00E72D6E" w:rsidRPr="00E72D6E">
        <w:rPr>
          <w:color w:val="767171" w:themeColor="background2" w:themeShade="80"/>
        </w:rPr>
        <w:t xml:space="preserve"> background </w:t>
      </w:r>
      <w:r w:rsidR="00E72D6E">
        <w:rPr>
          <w:color w:val="767171" w:themeColor="background2" w:themeShade="80"/>
        </w:rPr>
        <w:t>about</w:t>
      </w:r>
      <w:r w:rsidR="00E72D6E" w:rsidRPr="00E72D6E">
        <w:rPr>
          <w:color w:val="767171" w:themeColor="background2" w:themeShade="80"/>
        </w:rPr>
        <w:t xml:space="preserve"> the topic of the project, such as existing research, related projects, or industry trends. </w:t>
      </w:r>
      <w:r w:rsidR="00E72D6E">
        <w:rPr>
          <w:color w:val="767171" w:themeColor="background2" w:themeShade="80"/>
        </w:rPr>
        <w:t xml:space="preserve">It </w:t>
      </w:r>
      <w:r w:rsidR="00E72D6E" w:rsidRPr="00E72D6E">
        <w:rPr>
          <w:color w:val="767171" w:themeColor="background2" w:themeShade="80"/>
        </w:rPr>
        <w:t xml:space="preserve">should identify the specific problem or need that the project will address, as well as any potential benefits or outcomes that it will achieve. Finally, </w:t>
      </w:r>
      <w:r w:rsidR="00E72D6E">
        <w:rPr>
          <w:color w:val="767171" w:themeColor="background2" w:themeShade="80"/>
        </w:rPr>
        <w:t>it</w:t>
      </w:r>
      <w:r w:rsidR="00E72D6E" w:rsidRPr="00E72D6E">
        <w:rPr>
          <w:color w:val="767171" w:themeColor="background2" w:themeShade="80"/>
        </w:rPr>
        <w:t xml:space="preserve"> should explain why this project is important</w:t>
      </w:r>
      <w:r w:rsidR="00E72D6E">
        <w:rPr>
          <w:color w:val="767171" w:themeColor="background2" w:themeShade="80"/>
        </w:rPr>
        <w:t xml:space="preserve"> and </w:t>
      </w:r>
      <w:r w:rsidR="00E72D6E" w:rsidRPr="00E72D6E">
        <w:rPr>
          <w:color w:val="767171" w:themeColor="background2" w:themeShade="80"/>
        </w:rPr>
        <w:t>innovative.</w:t>
      </w:r>
    </w:p>
    <w:p w14:paraId="10936AE1" w14:textId="15A66E5E" w:rsidR="00AC6EDE" w:rsidRPr="00EC704E" w:rsidRDefault="00B8562C" w:rsidP="001C5528">
      <w:pPr>
        <w:pStyle w:val="Heading1"/>
        <w:rPr>
          <w:color w:val="BE964B"/>
          <w:rtl/>
        </w:rPr>
      </w:pPr>
      <w:bookmarkStart w:id="2" w:name="_Toc166250424"/>
      <w:r>
        <w:rPr>
          <w:color w:val="BE964B"/>
        </w:rPr>
        <w:t>Scope of the study</w:t>
      </w:r>
      <w:bookmarkEnd w:id="2"/>
      <w:r w:rsidR="00140A8B" w:rsidRPr="00EC704E">
        <w:rPr>
          <w:color w:val="BE964B"/>
          <w:rtl/>
        </w:rPr>
        <w:t xml:space="preserve"> </w:t>
      </w:r>
    </w:p>
    <w:p w14:paraId="2359945B" w14:textId="71E445F2" w:rsidR="00AC6EDE" w:rsidRPr="00D85FD7" w:rsidRDefault="00267667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</w:rPr>
      </w:pPr>
      <w:r w:rsidRPr="00D85FD7">
        <w:rPr>
          <w:color w:val="767171" w:themeColor="background2" w:themeShade="80"/>
        </w:rPr>
        <w:t xml:space="preserve">Challenge </w:t>
      </w:r>
      <w:r w:rsidR="00E052C8" w:rsidRPr="00D85FD7">
        <w:rPr>
          <w:color w:val="767171" w:themeColor="background2" w:themeShade="80"/>
        </w:rPr>
        <w:t>and contribution</w:t>
      </w:r>
      <w:r w:rsidR="00754839" w:rsidRPr="00D85FD7">
        <w:rPr>
          <w:color w:val="767171" w:themeColor="background2" w:themeShade="80"/>
        </w:rPr>
        <w:t>.</w:t>
      </w:r>
    </w:p>
    <w:p w14:paraId="45B16306" w14:textId="386766EC" w:rsidR="00AC6EDE" w:rsidRPr="00D85FD7" w:rsidRDefault="00267667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</w:rPr>
      </w:pPr>
      <w:r w:rsidRPr="00D85FD7">
        <w:rPr>
          <w:color w:val="767171" w:themeColor="background2" w:themeShade="80"/>
        </w:rPr>
        <w:t>Aim and objectives</w:t>
      </w:r>
      <w:r w:rsidR="00754839" w:rsidRPr="00D85FD7">
        <w:rPr>
          <w:color w:val="767171" w:themeColor="background2" w:themeShade="80"/>
        </w:rPr>
        <w:t>.</w:t>
      </w:r>
    </w:p>
    <w:p w14:paraId="211D2FFC" w14:textId="1122DA26" w:rsidR="002745B4" w:rsidRPr="00D85FD7" w:rsidRDefault="00267667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  <w:rtl/>
        </w:rPr>
      </w:pPr>
      <w:r w:rsidRPr="00D85FD7">
        <w:rPr>
          <w:color w:val="767171" w:themeColor="background2" w:themeShade="80"/>
        </w:rPr>
        <w:t>Description</w:t>
      </w:r>
      <w:r w:rsidR="00754839" w:rsidRPr="00D85FD7">
        <w:rPr>
          <w:color w:val="767171" w:themeColor="background2" w:themeShade="80"/>
        </w:rPr>
        <w:t>.</w:t>
      </w:r>
      <w:r w:rsidRPr="00D85FD7">
        <w:rPr>
          <w:color w:val="767171" w:themeColor="background2" w:themeShade="80"/>
        </w:rPr>
        <w:t xml:space="preserve"> </w:t>
      </w:r>
    </w:p>
    <w:p w14:paraId="1673774E" w14:textId="47E4D79D" w:rsidR="00140A8B" w:rsidRPr="00EC704E" w:rsidRDefault="00B8562C" w:rsidP="001C5528">
      <w:pPr>
        <w:pStyle w:val="Heading1"/>
        <w:rPr>
          <w:color w:val="BE964B"/>
          <w:rtl/>
        </w:rPr>
      </w:pPr>
      <w:bookmarkStart w:id="3" w:name="_Toc166250425"/>
      <w:r>
        <w:rPr>
          <w:color w:val="BE964B"/>
        </w:rPr>
        <w:t>Literature review</w:t>
      </w:r>
      <w:bookmarkEnd w:id="3"/>
    </w:p>
    <w:p w14:paraId="66B4A82D" w14:textId="5C08D9C3" w:rsidR="00140A8B" w:rsidRPr="00D85FD7" w:rsidRDefault="00CE099C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  <w:rtl/>
        </w:rPr>
      </w:pPr>
      <w:r w:rsidRPr="00D85FD7">
        <w:rPr>
          <w:color w:val="767171" w:themeColor="background2" w:themeShade="80"/>
        </w:rPr>
        <w:t xml:space="preserve">Find </w:t>
      </w:r>
      <w:r w:rsidR="006444B2">
        <w:rPr>
          <w:color w:val="767171" w:themeColor="background2" w:themeShade="80"/>
        </w:rPr>
        <w:t xml:space="preserve">the </w:t>
      </w:r>
      <w:r w:rsidRPr="00D85FD7">
        <w:rPr>
          <w:color w:val="767171" w:themeColor="background2" w:themeShade="80"/>
        </w:rPr>
        <w:t>most recent related resources</w:t>
      </w:r>
      <w:r w:rsidR="00754839" w:rsidRPr="00D85FD7">
        <w:rPr>
          <w:color w:val="767171" w:themeColor="background2" w:themeShade="80"/>
        </w:rPr>
        <w:t>.</w:t>
      </w:r>
      <w:r w:rsidRPr="00D85FD7">
        <w:rPr>
          <w:color w:val="767171" w:themeColor="background2" w:themeShade="80"/>
        </w:rPr>
        <w:t xml:space="preserve"> </w:t>
      </w:r>
    </w:p>
    <w:p w14:paraId="3BA4B312" w14:textId="1A18435A" w:rsidR="00140A8B" w:rsidRPr="00D85FD7" w:rsidRDefault="00E5161F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  <w:rtl/>
        </w:rPr>
      </w:pPr>
      <w:r w:rsidRPr="00D85FD7">
        <w:rPr>
          <w:color w:val="767171" w:themeColor="background2" w:themeShade="80"/>
        </w:rPr>
        <w:t>Evaluate and select the resources</w:t>
      </w:r>
      <w:r w:rsidR="00754839" w:rsidRPr="00D85FD7">
        <w:rPr>
          <w:color w:val="767171" w:themeColor="background2" w:themeShade="80"/>
        </w:rPr>
        <w:t>.</w:t>
      </w:r>
    </w:p>
    <w:p w14:paraId="38768285" w14:textId="5A96EA86" w:rsidR="00140A8B" w:rsidRPr="00D85FD7" w:rsidRDefault="00E5161F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  <w:rtl/>
        </w:rPr>
      </w:pPr>
      <w:r w:rsidRPr="00D85FD7">
        <w:rPr>
          <w:color w:val="767171" w:themeColor="background2" w:themeShade="80"/>
        </w:rPr>
        <w:t xml:space="preserve">Identify the gaps, </w:t>
      </w:r>
      <w:r w:rsidR="00074A29" w:rsidRPr="00D85FD7">
        <w:rPr>
          <w:color w:val="767171" w:themeColor="background2" w:themeShade="80"/>
        </w:rPr>
        <w:t>topic</w:t>
      </w:r>
      <w:r w:rsidR="006444B2">
        <w:rPr>
          <w:color w:val="767171" w:themeColor="background2" w:themeShade="80"/>
        </w:rPr>
        <w:t>s</w:t>
      </w:r>
      <w:r w:rsidR="00074A29" w:rsidRPr="00D85FD7">
        <w:rPr>
          <w:color w:val="767171" w:themeColor="background2" w:themeShade="80"/>
        </w:rPr>
        <w:t>,</w:t>
      </w:r>
      <w:r w:rsidRPr="00D85FD7">
        <w:rPr>
          <w:color w:val="767171" w:themeColor="background2" w:themeShade="80"/>
        </w:rPr>
        <w:t xml:space="preserve"> and factors</w:t>
      </w:r>
      <w:r w:rsidR="00754839" w:rsidRPr="00D85FD7">
        <w:rPr>
          <w:color w:val="767171" w:themeColor="background2" w:themeShade="80"/>
        </w:rPr>
        <w:t>.</w:t>
      </w:r>
      <w:r w:rsidR="00140A8B" w:rsidRPr="00D85FD7">
        <w:rPr>
          <w:color w:val="767171" w:themeColor="background2" w:themeShade="80"/>
        </w:rPr>
        <w:t xml:space="preserve"> </w:t>
      </w:r>
    </w:p>
    <w:p w14:paraId="6EFE5809" w14:textId="7345111A" w:rsidR="002745B4" w:rsidRPr="00995740" w:rsidRDefault="00E5161F" w:rsidP="00CD6760">
      <w:pPr>
        <w:pStyle w:val="ListParagraph"/>
        <w:numPr>
          <w:ilvl w:val="0"/>
          <w:numId w:val="1"/>
        </w:numPr>
        <w:spacing w:after="0"/>
        <w:jc w:val="both"/>
        <w:rPr>
          <w:rtl/>
        </w:rPr>
      </w:pPr>
      <w:r w:rsidRPr="00D85FD7">
        <w:rPr>
          <w:color w:val="767171" w:themeColor="background2" w:themeShade="80"/>
        </w:rPr>
        <w:t>Summarize the resources with discussion</w:t>
      </w:r>
      <w:r w:rsidR="00754839" w:rsidRPr="00D85FD7">
        <w:rPr>
          <w:color w:val="767171" w:themeColor="background2" w:themeShade="80"/>
        </w:rPr>
        <w:t>.</w:t>
      </w:r>
      <w:r w:rsidR="00140A8B">
        <w:tab/>
      </w:r>
    </w:p>
    <w:p w14:paraId="2438CFA3" w14:textId="7943AC16" w:rsidR="00140A8B" w:rsidRPr="00EC704E" w:rsidRDefault="00B8562C" w:rsidP="001C5528">
      <w:pPr>
        <w:pStyle w:val="Heading1"/>
        <w:rPr>
          <w:color w:val="BE964B"/>
          <w:rtl/>
        </w:rPr>
      </w:pPr>
      <w:bookmarkStart w:id="4" w:name="_Toc166250426"/>
      <w:r>
        <w:rPr>
          <w:color w:val="BE964B"/>
        </w:rPr>
        <w:t>Methodology</w:t>
      </w:r>
      <w:bookmarkEnd w:id="4"/>
    </w:p>
    <w:p w14:paraId="66FB5462" w14:textId="2438E5DF" w:rsidR="00397FFE" w:rsidRDefault="00397FFE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</w:rPr>
      </w:pPr>
      <w:r w:rsidRPr="00397FFE">
        <w:rPr>
          <w:color w:val="767171" w:themeColor="background2" w:themeShade="80"/>
        </w:rPr>
        <w:t xml:space="preserve">Explain the research design that will be used to collect and analyze data, such as case studies, </w:t>
      </w:r>
      <w:r>
        <w:rPr>
          <w:color w:val="767171" w:themeColor="background2" w:themeShade="80"/>
        </w:rPr>
        <w:t xml:space="preserve">applied material in </w:t>
      </w:r>
      <w:r w:rsidR="00E37349">
        <w:rPr>
          <w:color w:val="767171" w:themeColor="background2" w:themeShade="80"/>
        </w:rPr>
        <w:t xml:space="preserve">the </w:t>
      </w:r>
      <w:r>
        <w:rPr>
          <w:color w:val="767171" w:themeColor="background2" w:themeShade="80"/>
        </w:rPr>
        <w:t>current project</w:t>
      </w:r>
      <w:r w:rsidRPr="00397FFE">
        <w:rPr>
          <w:color w:val="767171" w:themeColor="background2" w:themeShade="80"/>
        </w:rPr>
        <w:t>, experiments, simulations, or a combination of methods.</w:t>
      </w:r>
    </w:p>
    <w:p w14:paraId="7D5D609F" w14:textId="1AE53A53" w:rsidR="00E5161F" w:rsidRPr="00D85FD7" w:rsidRDefault="00E5161F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</w:rPr>
      </w:pPr>
      <w:r w:rsidRPr="00D85FD7">
        <w:rPr>
          <w:color w:val="767171" w:themeColor="background2" w:themeShade="80"/>
        </w:rPr>
        <w:t>Select</w:t>
      </w:r>
      <w:r w:rsidR="006444B2">
        <w:rPr>
          <w:color w:val="767171" w:themeColor="background2" w:themeShade="80"/>
        </w:rPr>
        <w:t xml:space="preserve"> the implementation</w:t>
      </w:r>
      <w:r w:rsidRPr="00D85FD7">
        <w:rPr>
          <w:color w:val="767171" w:themeColor="background2" w:themeShade="80"/>
        </w:rPr>
        <w:t xml:space="preserve"> method/mechanism and identify the procedure </w:t>
      </w:r>
      <w:r w:rsidR="006444B2">
        <w:rPr>
          <w:color w:val="767171" w:themeColor="background2" w:themeShade="80"/>
        </w:rPr>
        <w:t>for this project</w:t>
      </w:r>
      <w:r w:rsidRPr="00D85FD7">
        <w:rPr>
          <w:color w:val="767171" w:themeColor="background2" w:themeShade="80"/>
        </w:rPr>
        <w:t xml:space="preserve">. </w:t>
      </w:r>
    </w:p>
    <w:p w14:paraId="26E49E22" w14:textId="12C62CC6" w:rsidR="00E5161F" w:rsidRPr="00D85FD7" w:rsidRDefault="00E5161F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</w:rPr>
      </w:pPr>
      <w:r w:rsidRPr="00D85FD7">
        <w:rPr>
          <w:color w:val="767171" w:themeColor="background2" w:themeShade="80"/>
        </w:rPr>
        <w:t xml:space="preserve">Identify the sampling techniques and research tools for the statistical analysis. </w:t>
      </w:r>
    </w:p>
    <w:p w14:paraId="302AA6CF" w14:textId="5D04D37F" w:rsidR="0070011A" w:rsidRPr="00D85FD7" w:rsidRDefault="00E5161F" w:rsidP="00CD6760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  <w:rtl/>
        </w:rPr>
      </w:pPr>
      <w:r w:rsidRPr="00D85FD7">
        <w:rPr>
          <w:color w:val="767171" w:themeColor="background2" w:themeShade="80"/>
        </w:rPr>
        <w:t>Explain the data collection method</w:t>
      </w:r>
      <w:r w:rsidR="00397FFE">
        <w:rPr>
          <w:color w:val="767171" w:themeColor="background2" w:themeShade="80"/>
        </w:rPr>
        <w:t xml:space="preserve"> and </w:t>
      </w:r>
      <w:r w:rsidR="00397FFE" w:rsidRPr="00397FFE">
        <w:rPr>
          <w:color w:val="767171" w:themeColor="background2" w:themeShade="80"/>
        </w:rPr>
        <w:t>Quality Control Measure</w:t>
      </w:r>
      <w:r w:rsidR="000F40B0">
        <w:rPr>
          <w:color w:val="767171" w:themeColor="background2" w:themeShade="80"/>
        </w:rPr>
        <w:t>s (</w:t>
      </w:r>
      <w:r w:rsidR="000F40B0" w:rsidRPr="000F40B0">
        <w:rPr>
          <w:color w:val="767171" w:themeColor="background2" w:themeShade="80"/>
        </w:rPr>
        <w:t>the accuracy, reliability, and validity of the data and results will be ensured, such as through repeated measurements, calibration, peer review, or other quality control measures</w:t>
      </w:r>
      <w:r w:rsidR="00C07C36">
        <w:rPr>
          <w:color w:val="767171" w:themeColor="background2" w:themeShade="80"/>
        </w:rPr>
        <w:t>).</w:t>
      </w:r>
    </w:p>
    <w:p w14:paraId="53DE37AA" w14:textId="19D5996C" w:rsidR="00140A8B" w:rsidRPr="00EC704E" w:rsidRDefault="00F412E6" w:rsidP="001C5528">
      <w:pPr>
        <w:pStyle w:val="Heading1"/>
        <w:rPr>
          <w:color w:val="BE964B"/>
          <w:rtl/>
        </w:rPr>
      </w:pPr>
      <w:bookmarkStart w:id="5" w:name="_Toc166250427"/>
      <w:r>
        <w:rPr>
          <w:color w:val="BE964B"/>
        </w:rPr>
        <w:t xml:space="preserve">Expected </w:t>
      </w:r>
      <w:r w:rsidR="00B8562C">
        <w:rPr>
          <w:color w:val="BE964B"/>
        </w:rPr>
        <w:t>Result</w:t>
      </w:r>
      <w:bookmarkEnd w:id="5"/>
    </w:p>
    <w:p w14:paraId="51E85FD3" w14:textId="510FF922" w:rsidR="006D7D92" w:rsidRPr="006D7D92" w:rsidRDefault="006D7D92" w:rsidP="00C17783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</w:rPr>
      </w:pPr>
      <w:r>
        <w:rPr>
          <w:color w:val="767171" w:themeColor="background2" w:themeShade="80"/>
        </w:rPr>
        <w:t>S</w:t>
      </w:r>
      <w:r w:rsidRPr="006D7D92">
        <w:rPr>
          <w:color w:val="767171" w:themeColor="background2" w:themeShade="80"/>
        </w:rPr>
        <w:t>pecific outcomes</w:t>
      </w:r>
      <w:r>
        <w:rPr>
          <w:color w:val="767171" w:themeColor="background2" w:themeShade="80"/>
        </w:rPr>
        <w:t xml:space="preserve"> should be identified and explained. </w:t>
      </w:r>
    </w:p>
    <w:p w14:paraId="194432A9" w14:textId="56A04B3A" w:rsidR="00973600" w:rsidRPr="00D85FD7" w:rsidRDefault="00E53383" w:rsidP="00C17783">
      <w:pPr>
        <w:pStyle w:val="ListParagraph"/>
        <w:numPr>
          <w:ilvl w:val="0"/>
          <w:numId w:val="1"/>
        </w:numPr>
        <w:spacing w:after="0"/>
        <w:jc w:val="both"/>
        <w:rPr>
          <w:color w:val="767171" w:themeColor="background2" w:themeShade="80"/>
        </w:rPr>
      </w:pPr>
      <w:r>
        <w:rPr>
          <w:rFonts w:cs="Arial"/>
          <w:color w:val="767171" w:themeColor="background2" w:themeShade="80"/>
        </w:rPr>
        <w:t>T</w:t>
      </w:r>
      <w:r w:rsidRPr="00E53383">
        <w:rPr>
          <w:rFonts w:cs="Arial"/>
          <w:color w:val="767171" w:themeColor="background2" w:themeShade="80"/>
        </w:rPr>
        <w:t xml:space="preserve">he expected results section should demonstrate that the proposed project has clear goals and objectives and that the expected outcomes are achievable and aligned with the needs of the </w:t>
      </w:r>
      <w:r w:rsidR="002D1EDD">
        <w:rPr>
          <w:rFonts w:cs="Arial"/>
          <w:color w:val="767171" w:themeColor="background2" w:themeShade="80"/>
        </w:rPr>
        <w:t>Ministry of Energy and Infrastructure</w:t>
      </w:r>
      <w:r w:rsidR="00754839" w:rsidRPr="00D85FD7">
        <w:rPr>
          <w:rFonts w:cs="Arial"/>
          <w:color w:val="767171" w:themeColor="background2" w:themeShade="80"/>
        </w:rPr>
        <w:t>.</w:t>
      </w:r>
    </w:p>
    <w:p w14:paraId="4380860B" w14:textId="68DA787C" w:rsidR="00140A8B" w:rsidRPr="00EC704E" w:rsidRDefault="00B8562C" w:rsidP="001C5528">
      <w:pPr>
        <w:pStyle w:val="Heading1"/>
        <w:rPr>
          <w:color w:val="BE964B"/>
          <w:rtl/>
        </w:rPr>
      </w:pPr>
      <w:bookmarkStart w:id="6" w:name="_Toc166250428"/>
      <w:r>
        <w:rPr>
          <w:color w:val="BE964B"/>
        </w:rPr>
        <w:lastRenderedPageBreak/>
        <w:t>Impact</w:t>
      </w:r>
      <w:bookmarkEnd w:id="6"/>
    </w:p>
    <w:p w14:paraId="02FC8F44" w14:textId="4DC1CF8E" w:rsidR="0042339A" w:rsidRDefault="00E72386" w:rsidP="00D2278F">
      <w:pPr>
        <w:pStyle w:val="ListParagraph"/>
        <w:numPr>
          <w:ilvl w:val="0"/>
          <w:numId w:val="1"/>
        </w:numPr>
        <w:spacing w:after="0"/>
        <w:jc w:val="both"/>
        <w:rPr>
          <w:rFonts w:cs="Arial"/>
          <w:color w:val="767171" w:themeColor="background2" w:themeShade="80"/>
        </w:rPr>
      </w:pPr>
      <w:r w:rsidRPr="00D85FD7">
        <w:rPr>
          <w:rFonts w:cs="Arial"/>
          <w:color w:val="767171" w:themeColor="background2" w:themeShade="80"/>
        </w:rPr>
        <w:t xml:space="preserve">Explain the measured impact in </w:t>
      </w:r>
      <w:r w:rsidR="00D2278F">
        <w:rPr>
          <w:rFonts w:cs="Arial"/>
          <w:color w:val="767171" w:themeColor="background2" w:themeShade="80"/>
        </w:rPr>
        <w:t xml:space="preserve">a </w:t>
      </w:r>
      <w:r w:rsidRPr="00D85FD7">
        <w:rPr>
          <w:rFonts w:cs="Arial"/>
          <w:color w:val="767171" w:themeColor="background2" w:themeShade="80"/>
        </w:rPr>
        <w:t>related field</w:t>
      </w:r>
      <w:r w:rsidR="00D2278F">
        <w:rPr>
          <w:rFonts w:cs="Arial"/>
          <w:color w:val="767171" w:themeColor="background2" w:themeShade="80"/>
        </w:rPr>
        <w:t>,</w:t>
      </w:r>
      <w:r w:rsidRPr="00D85FD7">
        <w:rPr>
          <w:rFonts w:cs="Arial"/>
          <w:color w:val="767171" w:themeColor="background2" w:themeShade="80"/>
        </w:rPr>
        <w:t xml:space="preserve"> such as environmental and </w:t>
      </w:r>
      <w:r w:rsidR="00FC63DD" w:rsidRPr="00D85FD7">
        <w:rPr>
          <w:rFonts w:cs="Arial"/>
          <w:color w:val="767171" w:themeColor="background2" w:themeShade="80"/>
        </w:rPr>
        <w:t>economic</w:t>
      </w:r>
      <w:r w:rsidRPr="00D85FD7">
        <w:rPr>
          <w:rFonts w:cs="Arial"/>
          <w:color w:val="767171" w:themeColor="background2" w:themeShade="80"/>
        </w:rPr>
        <w:t xml:space="preserve"> impact</w:t>
      </w:r>
      <w:r w:rsidR="00D175D6">
        <w:rPr>
          <w:rFonts w:cs="Arial"/>
          <w:color w:val="767171" w:themeColor="background2" w:themeShade="80"/>
        </w:rPr>
        <w:t>, by</w:t>
      </w:r>
      <w:r w:rsidRPr="00D85FD7">
        <w:rPr>
          <w:rFonts w:cs="Arial"/>
          <w:color w:val="767171" w:themeColor="background2" w:themeShade="80"/>
        </w:rPr>
        <w:t xml:space="preserve"> appl</w:t>
      </w:r>
      <w:r w:rsidR="00D2278F">
        <w:rPr>
          <w:rFonts w:cs="Arial"/>
          <w:color w:val="767171" w:themeColor="background2" w:themeShade="80"/>
        </w:rPr>
        <w:t>ying</w:t>
      </w:r>
      <w:r w:rsidRPr="00D85FD7">
        <w:rPr>
          <w:rFonts w:cs="Arial"/>
          <w:color w:val="767171" w:themeColor="background2" w:themeShade="80"/>
        </w:rPr>
        <w:t xml:space="preserve"> this project</w:t>
      </w:r>
      <w:r w:rsidR="00D2278F">
        <w:rPr>
          <w:rFonts w:cs="Arial"/>
          <w:color w:val="767171" w:themeColor="background2" w:themeShade="80"/>
        </w:rPr>
        <w:t>.</w:t>
      </w:r>
    </w:p>
    <w:p w14:paraId="7CBDAD75" w14:textId="4EBF63A4" w:rsidR="00631A59" w:rsidRPr="00D85FD7" w:rsidRDefault="00631A59" w:rsidP="00D2278F">
      <w:pPr>
        <w:pStyle w:val="ListParagraph"/>
        <w:numPr>
          <w:ilvl w:val="0"/>
          <w:numId w:val="1"/>
        </w:numPr>
        <w:spacing w:after="0"/>
        <w:jc w:val="both"/>
        <w:rPr>
          <w:rFonts w:cs="Arial"/>
          <w:color w:val="767171" w:themeColor="background2" w:themeShade="80"/>
        </w:rPr>
      </w:pPr>
      <w:r>
        <w:rPr>
          <w:rFonts w:cs="Arial"/>
          <w:color w:val="767171" w:themeColor="background2" w:themeShade="80"/>
        </w:rPr>
        <w:t xml:space="preserve">Evaluated the tangible and </w:t>
      </w:r>
      <w:r w:rsidRPr="00631A59">
        <w:rPr>
          <w:rFonts w:cs="Arial"/>
          <w:color w:val="767171" w:themeColor="background2" w:themeShade="80"/>
        </w:rPr>
        <w:t xml:space="preserve">intangible </w:t>
      </w:r>
      <w:r>
        <w:rPr>
          <w:rFonts w:cs="Arial"/>
          <w:color w:val="767171" w:themeColor="background2" w:themeShade="80"/>
        </w:rPr>
        <w:t>project</w:t>
      </w:r>
      <w:r w:rsidR="00311A88">
        <w:rPr>
          <w:rFonts w:cs="Arial"/>
          <w:color w:val="767171" w:themeColor="background2" w:themeShade="80"/>
        </w:rPr>
        <w:t xml:space="preserve"> outcomes</w:t>
      </w:r>
      <w:r>
        <w:rPr>
          <w:rFonts w:cs="Arial"/>
          <w:color w:val="767171" w:themeColor="background2" w:themeShade="80"/>
        </w:rPr>
        <w:t>.</w:t>
      </w:r>
    </w:p>
    <w:p w14:paraId="47BCCB8C" w14:textId="6C8F1078" w:rsidR="00E72386" w:rsidRPr="00D85FD7" w:rsidRDefault="00E72386" w:rsidP="00D2278F">
      <w:pPr>
        <w:pStyle w:val="ListParagraph"/>
        <w:numPr>
          <w:ilvl w:val="0"/>
          <w:numId w:val="1"/>
        </w:numPr>
        <w:spacing w:after="0"/>
        <w:jc w:val="both"/>
        <w:rPr>
          <w:rFonts w:cs="Arial"/>
          <w:color w:val="767171" w:themeColor="background2" w:themeShade="80"/>
        </w:rPr>
      </w:pPr>
      <w:r w:rsidRPr="00D85FD7">
        <w:rPr>
          <w:rFonts w:cs="Arial"/>
          <w:color w:val="767171" w:themeColor="background2" w:themeShade="80"/>
        </w:rPr>
        <w:t xml:space="preserve">Write a suitable recommendation </w:t>
      </w:r>
      <w:r w:rsidR="00D2278F">
        <w:rPr>
          <w:rFonts w:cs="Arial"/>
          <w:color w:val="767171" w:themeColor="background2" w:themeShade="80"/>
        </w:rPr>
        <w:t>for</w:t>
      </w:r>
      <w:r w:rsidRPr="00D85FD7">
        <w:rPr>
          <w:rFonts w:cs="Arial"/>
          <w:color w:val="767171" w:themeColor="background2" w:themeShade="80"/>
        </w:rPr>
        <w:t xml:space="preserve"> implementing this project</w:t>
      </w:r>
      <w:r w:rsidR="00D2278F">
        <w:rPr>
          <w:rFonts w:cs="Arial"/>
          <w:color w:val="767171" w:themeColor="background2" w:themeShade="80"/>
        </w:rPr>
        <w:t>.</w:t>
      </w:r>
    </w:p>
    <w:p w14:paraId="391B3972" w14:textId="17123095" w:rsidR="00E72386" w:rsidRDefault="00E72386" w:rsidP="00D2278F">
      <w:pPr>
        <w:pStyle w:val="ListParagraph"/>
        <w:numPr>
          <w:ilvl w:val="0"/>
          <w:numId w:val="1"/>
        </w:numPr>
        <w:spacing w:after="0"/>
        <w:jc w:val="both"/>
        <w:rPr>
          <w:rFonts w:cs="Arial"/>
          <w:color w:val="767171" w:themeColor="background2" w:themeShade="80"/>
        </w:rPr>
      </w:pPr>
      <w:r w:rsidRPr="00D85FD7">
        <w:rPr>
          <w:rFonts w:cs="Arial"/>
          <w:color w:val="767171" w:themeColor="background2" w:themeShade="80"/>
        </w:rPr>
        <w:t xml:space="preserve">Compare in percentage between the expected and </w:t>
      </w:r>
      <w:r w:rsidR="00D2278F">
        <w:rPr>
          <w:rFonts w:cs="Arial"/>
          <w:color w:val="767171" w:themeColor="background2" w:themeShade="80"/>
        </w:rPr>
        <w:t>actu</w:t>
      </w:r>
      <w:r w:rsidRPr="00D85FD7">
        <w:rPr>
          <w:rFonts w:cs="Arial"/>
          <w:color w:val="767171" w:themeColor="background2" w:themeShade="80"/>
        </w:rPr>
        <w:t>al outcomes</w:t>
      </w:r>
      <w:r w:rsidR="00D2278F">
        <w:rPr>
          <w:rFonts w:cs="Arial"/>
          <w:color w:val="767171" w:themeColor="background2" w:themeShade="80"/>
        </w:rPr>
        <w:t>.</w:t>
      </w:r>
    </w:p>
    <w:p w14:paraId="643A04E1" w14:textId="3F404D55" w:rsidR="0078600E" w:rsidRPr="00EC704E" w:rsidRDefault="0078600E" w:rsidP="0078600E">
      <w:pPr>
        <w:pStyle w:val="Heading1"/>
        <w:rPr>
          <w:color w:val="BE964B"/>
          <w:rtl/>
        </w:rPr>
      </w:pPr>
      <w:bookmarkStart w:id="7" w:name="_Toc166250429"/>
      <w:r>
        <w:rPr>
          <w:color w:val="BE964B"/>
        </w:rPr>
        <w:t>Budget</w:t>
      </w:r>
      <w:bookmarkEnd w:id="7"/>
    </w:p>
    <w:p w14:paraId="2FDE80D2" w14:textId="0665453D" w:rsidR="0078600E" w:rsidRDefault="00110B9D" w:rsidP="00C9298B">
      <w:pPr>
        <w:spacing w:after="0"/>
        <w:jc w:val="both"/>
        <w:rPr>
          <w:rFonts w:cs="Arial"/>
          <w:color w:val="767171" w:themeColor="background2" w:themeShade="80"/>
        </w:rPr>
      </w:pPr>
      <w:r>
        <w:rPr>
          <w:rFonts w:cs="Arial"/>
          <w:color w:val="767171" w:themeColor="background2" w:themeShade="80"/>
        </w:rPr>
        <w:t>T</w:t>
      </w:r>
      <w:r w:rsidRPr="00110B9D">
        <w:rPr>
          <w:rFonts w:cs="Arial"/>
          <w:color w:val="767171" w:themeColor="background2" w:themeShade="80"/>
        </w:rPr>
        <w:t>he costs of each component of the project</w:t>
      </w:r>
      <w:r>
        <w:rPr>
          <w:rFonts w:cs="Arial"/>
          <w:color w:val="767171" w:themeColor="background2" w:themeShade="80"/>
        </w:rPr>
        <w:t xml:space="preserve"> should be provided for each task according to the set </w:t>
      </w:r>
      <w:r w:rsidR="00943EFA" w:rsidRPr="00943EFA">
        <w:rPr>
          <w:rFonts w:cs="Arial"/>
          <w:color w:val="767171" w:themeColor="background2" w:themeShade="80"/>
        </w:rPr>
        <w:t>timeline</w:t>
      </w:r>
      <w:r>
        <w:rPr>
          <w:rFonts w:cs="Arial"/>
          <w:color w:val="767171" w:themeColor="background2" w:themeShade="80"/>
        </w:rPr>
        <w:t>. In addition, the budget</w:t>
      </w:r>
      <w:r w:rsidRPr="00110B9D">
        <w:rPr>
          <w:rFonts w:cs="Arial"/>
          <w:color w:val="767171" w:themeColor="background2" w:themeShade="80"/>
        </w:rPr>
        <w:t xml:space="preserve"> should be based on a realistic assessment of the required resources, materials and services, and any other relevant factors. </w:t>
      </w:r>
      <w:r w:rsidR="00A62EFF">
        <w:rPr>
          <w:rFonts w:cs="Arial"/>
          <w:color w:val="767171" w:themeColor="background2" w:themeShade="80"/>
        </w:rPr>
        <w:t xml:space="preserve">The other supported stockholders (if any) should be mentioned and clearly </w:t>
      </w:r>
      <w:r w:rsidR="00836BAD">
        <w:rPr>
          <w:rFonts w:cs="Arial"/>
          <w:color w:val="767171" w:themeColor="background2" w:themeShade="80"/>
        </w:rPr>
        <w:t>state</w:t>
      </w:r>
      <w:r w:rsidR="00A62EFF">
        <w:rPr>
          <w:rFonts w:cs="Arial"/>
          <w:color w:val="767171" w:themeColor="background2" w:themeShade="80"/>
        </w:rPr>
        <w:t xml:space="preserve"> the tasks they will cover and the amount of funding.</w:t>
      </w:r>
      <w:r w:rsidR="00175F18">
        <w:rPr>
          <w:rFonts w:cs="Arial"/>
          <w:color w:val="767171" w:themeColor="background2" w:themeShade="80"/>
        </w:rPr>
        <w:t xml:space="preserve"> </w:t>
      </w:r>
      <w:r w:rsidR="00FE3893">
        <w:rPr>
          <w:rFonts w:cs="Arial"/>
          <w:color w:val="767171" w:themeColor="background2" w:themeShade="80"/>
        </w:rPr>
        <w:t xml:space="preserve">Table 1 presents a sample of the required proposed budget </w:t>
      </w:r>
      <w:proofErr w:type="gramStart"/>
      <w:r w:rsidR="00FE3893">
        <w:rPr>
          <w:rFonts w:cs="Arial"/>
          <w:color w:val="767171" w:themeColor="background2" w:themeShade="80"/>
        </w:rPr>
        <w:t>plan,</w:t>
      </w:r>
      <w:proofErr w:type="gramEnd"/>
      <w:r w:rsidR="00FE3893">
        <w:rPr>
          <w:rFonts w:cs="Arial"/>
          <w:color w:val="767171" w:themeColor="background2" w:themeShade="80"/>
        </w:rPr>
        <w:t xml:space="preserve"> however, the researcher can submit and modify the table according to their need.</w:t>
      </w:r>
    </w:p>
    <w:p w14:paraId="4ADABAAA" w14:textId="77777777" w:rsidR="00A34833" w:rsidRDefault="00A34833" w:rsidP="00C9298B">
      <w:pPr>
        <w:spacing w:after="0"/>
        <w:jc w:val="both"/>
        <w:rPr>
          <w:rFonts w:cs="Arial"/>
          <w:color w:val="767171" w:themeColor="background2" w:themeShade="80"/>
        </w:rPr>
      </w:pPr>
    </w:p>
    <w:p w14:paraId="040B80DD" w14:textId="552CE904" w:rsidR="00E3016F" w:rsidRDefault="000A7F51" w:rsidP="000A7F51">
      <w:pPr>
        <w:spacing w:after="0"/>
        <w:jc w:val="center"/>
        <w:rPr>
          <w:rFonts w:cs="Arial"/>
          <w:color w:val="767171" w:themeColor="background2" w:themeShade="80"/>
        </w:rPr>
      </w:pPr>
      <w:r w:rsidRPr="000A7F51">
        <w:rPr>
          <w:rFonts w:cs="Arial"/>
          <w:b/>
          <w:bCs/>
          <w:color w:val="767171" w:themeColor="background2" w:themeShade="80"/>
        </w:rPr>
        <w:t>Table 1.</w:t>
      </w:r>
      <w:r>
        <w:rPr>
          <w:rFonts w:cs="Arial"/>
          <w:color w:val="767171" w:themeColor="background2" w:themeShade="80"/>
        </w:rPr>
        <w:t xml:space="preserve"> Sample of proposed budge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361"/>
        <w:gridCol w:w="1474"/>
        <w:gridCol w:w="1693"/>
        <w:gridCol w:w="1568"/>
        <w:gridCol w:w="1132"/>
      </w:tblGrid>
      <w:tr w:rsidR="00BA492D" w14:paraId="2E3E0F95" w14:textId="452C46F6" w:rsidTr="005773D1">
        <w:tc>
          <w:tcPr>
            <w:tcW w:w="2122" w:type="dxa"/>
            <w:vAlign w:val="center"/>
          </w:tcPr>
          <w:p w14:paraId="3164E209" w14:textId="05088C39" w:rsidR="00BA492D" w:rsidRPr="008D51B8" w:rsidRDefault="00BA492D" w:rsidP="006C4212">
            <w:pPr>
              <w:jc w:val="center"/>
              <w:rPr>
                <w:rFonts w:cs="Arial"/>
                <w:b/>
                <w:bCs/>
                <w:color w:val="767171" w:themeColor="background2" w:themeShade="80"/>
              </w:rPr>
            </w:pPr>
            <w:r w:rsidRPr="008D51B8">
              <w:rPr>
                <w:rFonts w:cs="Arial"/>
                <w:b/>
                <w:bCs/>
                <w:color w:val="767171" w:themeColor="background2" w:themeShade="80"/>
              </w:rPr>
              <w:t>Task</w:t>
            </w:r>
          </w:p>
        </w:tc>
        <w:tc>
          <w:tcPr>
            <w:tcW w:w="1361" w:type="dxa"/>
            <w:vAlign w:val="center"/>
          </w:tcPr>
          <w:p w14:paraId="06403343" w14:textId="26DF5F72" w:rsidR="00BA492D" w:rsidRPr="008D51B8" w:rsidRDefault="00BA492D" w:rsidP="006C4212">
            <w:pPr>
              <w:jc w:val="center"/>
              <w:rPr>
                <w:rFonts w:cs="Arial"/>
                <w:b/>
                <w:bCs/>
                <w:color w:val="767171" w:themeColor="background2" w:themeShade="80"/>
              </w:rPr>
            </w:pPr>
            <w:r w:rsidRPr="008D51B8">
              <w:rPr>
                <w:rFonts w:cs="Arial"/>
                <w:b/>
                <w:bCs/>
                <w:color w:val="767171" w:themeColor="background2" w:themeShade="80"/>
              </w:rPr>
              <w:t>Description</w:t>
            </w:r>
          </w:p>
        </w:tc>
        <w:tc>
          <w:tcPr>
            <w:tcW w:w="1474" w:type="dxa"/>
            <w:vAlign w:val="center"/>
          </w:tcPr>
          <w:p w14:paraId="74B279AB" w14:textId="7E68717D" w:rsidR="00BA492D" w:rsidRPr="008D51B8" w:rsidRDefault="00BA492D" w:rsidP="00BA492D">
            <w:pPr>
              <w:jc w:val="center"/>
              <w:rPr>
                <w:rFonts w:cs="Arial"/>
                <w:b/>
                <w:bCs/>
                <w:color w:val="767171" w:themeColor="background2" w:themeShade="80"/>
              </w:rPr>
            </w:pPr>
            <w:r>
              <w:rPr>
                <w:rFonts w:cs="Arial"/>
                <w:b/>
                <w:bCs/>
                <w:color w:val="767171" w:themeColor="background2" w:themeShade="80"/>
              </w:rPr>
              <w:t>Deliverables</w:t>
            </w:r>
          </w:p>
        </w:tc>
        <w:tc>
          <w:tcPr>
            <w:tcW w:w="1693" w:type="dxa"/>
            <w:vAlign w:val="center"/>
          </w:tcPr>
          <w:p w14:paraId="78E6177B" w14:textId="0661E59D" w:rsidR="00BA492D" w:rsidRPr="008D51B8" w:rsidRDefault="00BA492D" w:rsidP="006C4212">
            <w:pPr>
              <w:jc w:val="center"/>
              <w:rPr>
                <w:rFonts w:cs="Arial"/>
                <w:b/>
                <w:bCs/>
                <w:color w:val="767171" w:themeColor="background2" w:themeShade="80"/>
              </w:rPr>
            </w:pPr>
            <w:r w:rsidRPr="008D51B8">
              <w:rPr>
                <w:rFonts w:cs="Arial"/>
                <w:b/>
                <w:bCs/>
                <w:color w:val="767171" w:themeColor="background2" w:themeShade="80"/>
              </w:rPr>
              <w:t>Period</w:t>
            </w:r>
          </w:p>
          <w:p w14:paraId="67FB4976" w14:textId="509ED9D9" w:rsidR="00BA492D" w:rsidRPr="001A5BB9" w:rsidRDefault="00BA492D" w:rsidP="006C4212">
            <w:pPr>
              <w:rPr>
                <w:rFonts w:cs="Arial"/>
                <w:color w:val="767171" w:themeColor="background2" w:themeShade="80"/>
              </w:rPr>
            </w:pPr>
            <w:r w:rsidRPr="001A5BB9">
              <w:rPr>
                <w:rFonts w:cs="Arial"/>
                <w:color w:val="767171" w:themeColor="background2" w:themeShade="80"/>
                <w:sz w:val="18"/>
                <w:szCs w:val="18"/>
              </w:rPr>
              <w:t>(</w:t>
            </w:r>
            <w:r>
              <w:rPr>
                <w:rFonts w:cs="Arial"/>
                <w:color w:val="767171" w:themeColor="background2" w:themeShade="80"/>
                <w:sz w:val="18"/>
                <w:szCs w:val="18"/>
              </w:rPr>
              <w:t>F</w:t>
            </w:r>
            <w:r w:rsidRPr="001A5BB9">
              <w:rPr>
                <w:rFonts w:cs="Arial"/>
                <w:color w:val="767171" w:themeColor="background2" w:themeShade="80"/>
                <w:sz w:val="18"/>
                <w:szCs w:val="18"/>
              </w:rPr>
              <w:t xml:space="preserve">orm: dd/mm/year – </w:t>
            </w:r>
            <w:r>
              <w:rPr>
                <w:rFonts w:cs="Arial"/>
                <w:color w:val="767171" w:themeColor="background2" w:themeShade="80"/>
                <w:sz w:val="18"/>
                <w:szCs w:val="18"/>
              </w:rPr>
              <w:t>T</w:t>
            </w:r>
            <w:r w:rsidRPr="001A5BB9">
              <w:rPr>
                <w:rFonts w:cs="Arial"/>
                <w:color w:val="767171" w:themeColor="background2" w:themeShade="80"/>
                <w:sz w:val="18"/>
                <w:szCs w:val="18"/>
              </w:rPr>
              <w:t>o</w:t>
            </w:r>
            <w:r w:rsidR="004D091C">
              <w:rPr>
                <w:rFonts w:cs="Arial"/>
                <w:color w:val="767171" w:themeColor="background2" w:themeShade="80"/>
                <w:sz w:val="18"/>
                <w:szCs w:val="18"/>
              </w:rPr>
              <w:t>:</w:t>
            </w:r>
            <w:r w:rsidRPr="001A5BB9">
              <w:rPr>
                <w:rFonts w:cs="Arial"/>
                <w:color w:val="767171" w:themeColor="background2" w:themeShade="80"/>
                <w:sz w:val="18"/>
                <w:szCs w:val="18"/>
              </w:rPr>
              <w:t xml:space="preserve"> dd/mm/year)</w:t>
            </w:r>
          </w:p>
        </w:tc>
        <w:tc>
          <w:tcPr>
            <w:tcW w:w="1568" w:type="dxa"/>
            <w:vAlign w:val="center"/>
          </w:tcPr>
          <w:p w14:paraId="249E47CA" w14:textId="40913B49" w:rsidR="00BA492D" w:rsidRPr="00BE3A35" w:rsidRDefault="00BA492D" w:rsidP="006C4212">
            <w:pPr>
              <w:jc w:val="center"/>
              <w:rPr>
                <w:rFonts w:cs="Arial"/>
                <w:b/>
                <w:bCs/>
                <w:color w:val="767171" w:themeColor="background2" w:themeShade="80"/>
              </w:rPr>
            </w:pPr>
            <w:r w:rsidRPr="00E20DA1">
              <w:rPr>
                <w:rFonts w:cs="Arial"/>
                <w:b/>
                <w:bCs/>
                <w:color w:val="767171" w:themeColor="background2" w:themeShade="80"/>
              </w:rPr>
              <w:t>Budgetary Items</w:t>
            </w:r>
          </w:p>
        </w:tc>
        <w:tc>
          <w:tcPr>
            <w:tcW w:w="1132" w:type="dxa"/>
            <w:vAlign w:val="center"/>
          </w:tcPr>
          <w:p w14:paraId="4EAB2B63" w14:textId="3B3B6EF5" w:rsidR="00BA492D" w:rsidRPr="008D51B8" w:rsidRDefault="00BA492D" w:rsidP="006C4212">
            <w:pPr>
              <w:jc w:val="center"/>
              <w:rPr>
                <w:rFonts w:cs="Arial"/>
                <w:b/>
                <w:bCs/>
                <w:color w:val="767171" w:themeColor="background2" w:themeShade="80"/>
              </w:rPr>
            </w:pPr>
            <w:r w:rsidRPr="00BE3A35">
              <w:rPr>
                <w:rFonts w:cs="Arial"/>
                <w:b/>
                <w:bCs/>
                <w:color w:val="767171" w:themeColor="background2" w:themeShade="80"/>
              </w:rPr>
              <w:t>Budget (AED)</w:t>
            </w:r>
          </w:p>
        </w:tc>
      </w:tr>
      <w:tr w:rsidR="00BA492D" w14:paraId="07565AC5" w14:textId="17AC5939" w:rsidTr="005773D1">
        <w:tc>
          <w:tcPr>
            <w:tcW w:w="2122" w:type="dxa"/>
          </w:tcPr>
          <w:p w14:paraId="137D5326" w14:textId="77777777" w:rsidR="004D091C" w:rsidRDefault="00BA492D" w:rsidP="00FC293E">
            <w:pPr>
              <w:jc w:val="both"/>
              <w:rPr>
                <w:rFonts w:cs="Arial"/>
                <w:color w:val="767171" w:themeColor="background2" w:themeShade="80"/>
              </w:rPr>
            </w:pPr>
            <w:r>
              <w:rPr>
                <w:rFonts w:cs="Arial"/>
                <w:color w:val="767171" w:themeColor="background2" w:themeShade="80"/>
              </w:rPr>
              <w:t xml:space="preserve">Example: </w:t>
            </w:r>
          </w:p>
          <w:p w14:paraId="1DE88732" w14:textId="50CF95A0" w:rsidR="00BA492D" w:rsidRDefault="004D091C" w:rsidP="00FC293E">
            <w:pPr>
              <w:jc w:val="both"/>
              <w:rPr>
                <w:rFonts w:cs="Arial"/>
                <w:color w:val="767171" w:themeColor="background2" w:themeShade="80"/>
              </w:rPr>
            </w:pPr>
            <w:r>
              <w:rPr>
                <w:rFonts w:cs="Arial"/>
                <w:color w:val="767171" w:themeColor="background2" w:themeShade="80"/>
              </w:rPr>
              <w:t xml:space="preserve">Task 1: </w:t>
            </w:r>
            <w:r w:rsidR="005773D1">
              <w:rPr>
                <w:rFonts w:cs="Arial"/>
                <w:color w:val="767171" w:themeColor="background2" w:themeShade="80"/>
              </w:rPr>
              <w:t xml:space="preserve">Search </w:t>
            </w:r>
            <w:r>
              <w:rPr>
                <w:rFonts w:cs="Arial"/>
                <w:color w:val="767171" w:themeColor="background2" w:themeShade="80"/>
              </w:rPr>
              <w:t>for</w:t>
            </w:r>
            <w:r w:rsidR="00BA492D">
              <w:rPr>
                <w:rFonts w:cs="Arial"/>
                <w:color w:val="767171" w:themeColor="background2" w:themeShade="80"/>
              </w:rPr>
              <w:t xml:space="preserve"> best </w:t>
            </w:r>
            <w:r w:rsidR="005773D1">
              <w:rPr>
                <w:rFonts w:cs="Arial"/>
                <w:color w:val="767171" w:themeColor="background2" w:themeShade="80"/>
              </w:rPr>
              <w:t>practices</w:t>
            </w:r>
            <w:r w:rsidR="00BA492D">
              <w:rPr>
                <w:rFonts w:cs="Arial"/>
                <w:color w:val="767171" w:themeColor="background2" w:themeShade="80"/>
              </w:rPr>
              <w:t xml:space="preserve"> of relevant technology </w:t>
            </w:r>
          </w:p>
        </w:tc>
        <w:tc>
          <w:tcPr>
            <w:tcW w:w="1361" w:type="dxa"/>
          </w:tcPr>
          <w:p w14:paraId="7C974840" w14:textId="31479083" w:rsidR="00BA492D" w:rsidRDefault="00BA492D" w:rsidP="00C9298B">
            <w:pPr>
              <w:jc w:val="both"/>
              <w:rPr>
                <w:rFonts w:cs="Arial"/>
                <w:color w:val="767171" w:themeColor="background2" w:themeShade="80"/>
              </w:rPr>
            </w:pPr>
            <w:r>
              <w:rPr>
                <w:rFonts w:cs="Arial"/>
                <w:color w:val="767171" w:themeColor="background2" w:themeShade="80"/>
              </w:rPr>
              <w:t>Conduct a literature review on the relevant developed technology and analyze the findings.</w:t>
            </w:r>
          </w:p>
        </w:tc>
        <w:tc>
          <w:tcPr>
            <w:tcW w:w="1474" w:type="dxa"/>
          </w:tcPr>
          <w:p w14:paraId="5F03DB23" w14:textId="0D480595" w:rsidR="00BA492D" w:rsidRDefault="00BA492D" w:rsidP="00C9298B">
            <w:pPr>
              <w:jc w:val="both"/>
              <w:rPr>
                <w:rFonts w:cs="Arial"/>
                <w:color w:val="767171" w:themeColor="background2" w:themeShade="80"/>
              </w:rPr>
            </w:pPr>
            <w:r>
              <w:rPr>
                <w:rFonts w:cs="Arial"/>
                <w:color w:val="767171" w:themeColor="background2" w:themeShade="80"/>
              </w:rPr>
              <w:t>The expected deliverables</w:t>
            </w:r>
          </w:p>
        </w:tc>
        <w:tc>
          <w:tcPr>
            <w:tcW w:w="1693" w:type="dxa"/>
          </w:tcPr>
          <w:p w14:paraId="52BBBD34" w14:textId="7DF299D1" w:rsidR="00BA492D" w:rsidRDefault="00BA492D" w:rsidP="00C9298B">
            <w:pPr>
              <w:jc w:val="both"/>
              <w:rPr>
                <w:rFonts w:cs="Arial"/>
                <w:color w:val="767171" w:themeColor="background2" w:themeShade="80"/>
              </w:rPr>
            </w:pPr>
            <w:r>
              <w:rPr>
                <w:rFonts w:cs="Arial"/>
                <w:color w:val="767171" w:themeColor="background2" w:themeShade="80"/>
              </w:rPr>
              <w:t>01/01/2023 – 01/03/2023</w:t>
            </w:r>
          </w:p>
        </w:tc>
        <w:tc>
          <w:tcPr>
            <w:tcW w:w="1568" w:type="dxa"/>
          </w:tcPr>
          <w:p w14:paraId="709AC5F3" w14:textId="4D0D0051" w:rsidR="00BA492D" w:rsidRDefault="00BA492D" w:rsidP="00C9298B">
            <w:pPr>
              <w:jc w:val="both"/>
              <w:rPr>
                <w:rFonts w:cs="Arial"/>
                <w:color w:val="767171" w:themeColor="background2" w:themeShade="80"/>
              </w:rPr>
            </w:pPr>
            <w:r w:rsidRPr="00D93B28">
              <w:rPr>
                <w:rFonts w:cs="Arial"/>
                <w:color w:val="767171" w:themeColor="background2" w:themeShade="80"/>
              </w:rPr>
              <w:t>Research Assistant Salary</w:t>
            </w:r>
            <w:r>
              <w:rPr>
                <w:rFonts w:cs="Arial"/>
                <w:color w:val="767171" w:themeColor="background2" w:themeShade="80"/>
              </w:rPr>
              <w:t xml:space="preserve"> + </w:t>
            </w:r>
            <w:r w:rsidRPr="00D93B28">
              <w:rPr>
                <w:rFonts w:cs="Arial"/>
                <w:color w:val="767171" w:themeColor="background2" w:themeShade="80"/>
              </w:rPr>
              <w:t xml:space="preserve">Field </w:t>
            </w:r>
            <w:r>
              <w:rPr>
                <w:rFonts w:cs="Arial"/>
                <w:color w:val="767171" w:themeColor="background2" w:themeShade="80"/>
              </w:rPr>
              <w:t>Measurements</w:t>
            </w:r>
          </w:p>
        </w:tc>
        <w:tc>
          <w:tcPr>
            <w:tcW w:w="1132" w:type="dxa"/>
            <w:vAlign w:val="center"/>
          </w:tcPr>
          <w:p w14:paraId="49E79488" w14:textId="3AC2DC25" w:rsidR="00BA492D" w:rsidRDefault="00BA492D" w:rsidP="004878DC">
            <w:pPr>
              <w:jc w:val="center"/>
              <w:rPr>
                <w:rFonts w:cs="Arial"/>
                <w:color w:val="767171" w:themeColor="background2" w:themeShade="80"/>
              </w:rPr>
            </w:pPr>
            <w:r>
              <w:rPr>
                <w:rFonts w:cs="Arial"/>
                <w:color w:val="767171" w:themeColor="background2" w:themeShade="80"/>
              </w:rPr>
              <w:t>12,000</w:t>
            </w:r>
          </w:p>
        </w:tc>
      </w:tr>
    </w:tbl>
    <w:p w14:paraId="71CB4E0A" w14:textId="77777777" w:rsidR="00E3016F" w:rsidRPr="0078600E" w:rsidRDefault="00E3016F" w:rsidP="00C9298B">
      <w:pPr>
        <w:spacing w:after="0"/>
        <w:jc w:val="both"/>
        <w:rPr>
          <w:rFonts w:cs="Arial"/>
          <w:color w:val="767171" w:themeColor="background2" w:themeShade="80"/>
        </w:rPr>
      </w:pPr>
    </w:p>
    <w:p w14:paraId="4CDB110D" w14:textId="42C5F213" w:rsidR="002745B4" w:rsidRPr="00EC704E" w:rsidRDefault="006539A9" w:rsidP="001C5528">
      <w:pPr>
        <w:pStyle w:val="Heading1"/>
        <w:rPr>
          <w:color w:val="BE964B"/>
          <w:rtl/>
        </w:rPr>
      </w:pPr>
      <w:bookmarkStart w:id="8" w:name="_Toc166250430"/>
      <w:r>
        <w:rPr>
          <w:color w:val="BE964B"/>
        </w:rPr>
        <w:t>Conclusion</w:t>
      </w:r>
      <w:bookmarkEnd w:id="8"/>
    </w:p>
    <w:p w14:paraId="16ACA47C" w14:textId="27FEB029" w:rsidR="003B26A0" w:rsidRPr="00D85FD7" w:rsidRDefault="00171CBF" w:rsidP="00D2278F">
      <w:pPr>
        <w:spacing w:after="0"/>
        <w:jc w:val="both"/>
        <w:rPr>
          <w:rFonts w:cs="Arial"/>
          <w:color w:val="767171" w:themeColor="background2" w:themeShade="80"/>
          <w:rtl/>
        </w:rPr>
      </w:pPr>
      <w:r w:rsidRPr="00D85FD7">
        <w:rPr>
          <w:rFonts w:cs="Arial"/>
          <w:color w:val="767171" w:themeColor="background2" w:themeShade="80"/>
        </w:rPr>
        <w:t>Write a research conclusion</w:t>
      </w:r>
      <w:r w:rsidR="00D2278F">
        <w:rPr>
          <w:rFonts w:cs="Arial"/>
          <w:color w:val="767171" w:themeColor="background2" w:themeShade="80"/>
        </w:rPr>
        <w:t>,</w:t>
      </w:r>
      <w:r w:rsidRPr="00D85FD7">
        <w:rPr>
          <w:rFonts w:cs="Arial"/>
          <w:color w:val="767171" w:themeColor="background2" w:themeShade="80"/>
        </w:rPr>
        <w:t xml:space="preserve"> including </w:t>
      </w:r>
      <w:r w:rsidR="00011913" w:rsidRPr="00D85FD7">
        <w:rPr>
          <w:rFonts w:cs="Arial"/>
          <w:color w:val="767171" w:themeColor="background2" w:themeShade="80"/>
        </w:rPr>
        <w:t xml:space="preserve">the </w:t>
      </w:r>
      <w:r w:rsidR="005B78CA">
        <w:rPr>
          <w:rFonts w:cs="Arial"/>
          <w:color w:val="767171" w:themeColor="background2" w:themeShade="80"/>
        </w:rPr>
        <w:t>expected</w:t>
      </w:r>
      <w:r w:rsidR="00011913" w:rsidRPr="00D85FD7">
        <w:rPr>
          <w:rFonts w:cs="Arial"/>
          <w:color w:val="767171" w:themeColor="background2" w:themeShade="80"/>
        </w:rPr>
        <w:t xml:space="preserve"> </w:t>
      </w:r>
      <w:r w:rsidR="004F50A3">
        <w:rPr>
          <w:rFonts w:cs="Arial"/>
          <w:color w:val="767171" w:themeColor="background2" w:themeShade="80"/>
        </w:rPr>
        <w:t xml:space="preserve">findings with a clear link to the </w:t>
      </w:r>
      <w:r w:rsidR="005B78CA">
        <w:rPr>
          <w:rFonts w:cs="Arial"/>
          <w:color w:val="767171" w:themeColor="background2" w:themeShade="80"/>
        </w:rPr>
        <w:t>Ministry and UAE strategy</w:t>
      </w:r>
      <w:r w:rsidRPr="00D85FD7">
        <w:rPr>
          <w:rFonts w:cs="Arial"/>
          <w:color w:val="767171" w:themeColor="background2" w:themeShade="80"/>
        </w:rPr>
        <w:t>.</w:t>
      </w:r>
    </w:p>
    <w:p w14:paraId="36DCE0F9" w14:textId="0117ACB7" w:rsidR="003B26A0" w:rsidRDefault="006539A9" w:rsidP="001C5528">
      <w:pPr>
        <w:pStyle w:val="Heading1"/>
        <w:rPr>
          <w:color w:val="BE964B"/>
        </w:rPr>
      </w:pPr>
      <w:bookmarkStart w:id="9" w:name="_Toc166250431"/>
      <w:r>
        <w:rPr>
          <w:color w:val="BE964B"/>
        </w:rPr>
        <w:t>References</w:t>
      </w:r>
      <w:bookmarkEnd w:id="9"/>
    </w:p>
    <w:p w14:paraId="044991D8" w14:textId="30753C20" w:rsidR="00995740" w:rsidRDefault="00995740" w:rsidP="001652F5">
      <w:pPr>
        <w:jc w:val="both"/>
        <w:rPr>
          <w:color w:val="767171" w:themeColor="background2" w:themeShade="80"/>
        </w:rPr>
      </w:pPr>
      <w:r w:rsidRPr="00D85FD7">
        <w:rPr>
          <w:color w:val="767171" w:themeColor="background2" w:themeShade="80"/>
        </w:rPr>
        <w:t>List of</w:t>
      </w:r>
      <w:r w:rsidR="008A2674" w:rsidRPr="00D85FD7">
        <w:rPr>
          <w:color w:val="767171" w:themeColor="background2" w:themeShade="80"/>
        </w:rPr>
        <w:t xml:space="preserve"> used</w:t>
      </w:r>
      <w:r w:rsidRPr="00D85FD7">
        <w:rPr>
          <w:color w:val="767171" w:themeColor="background2" w:themeShade="80"/>
        </w:rPr>
        <w:t xml:space="preserve"> references</w:t>
      </w:r>
      <w:r w:rsidR="009F4317">
        <w:rPr>
          <w:color w:val="767171" w:themeColor="background2" w:themeShade="80"/>
        </w:rPr>
        <w:t xml:space="preserve"> following </w:t>
      </w:r>
      <w:r w:rsidR="001652F5">
        <w:rPr>
          <w:color w:val="767171" w:themeColor="background2" w:themeShade="80"/>
        </w:rPr>
        <w:t>APA or IEEE</w:t>
      </w:r>
      <w:r w:rsidR="009F4317">
        <w:rPr>
          <w:color w:val="767171" w:themeColor="background2" w:themeShade="80"/>
        </w:rPr>
        <w:t xml:space="preserve"> s</w:t>
      </w:r>
      <w:r w:rsidR="0095758A">
        <w:rPr>
          <w:color w:val="767171" w:themeColor="background2" w:themeShade="80"/>
        </w:rPr>
        <w:t>tandard style</w:t>
      </w:r>
      <w:r w:rsidR="001652F5">
        <w:rPr>
          <w:color w:val="767171" w:themeColor="background2" w:themeShade="80"/>
        </w:rPr>
        <w:t>, including text citation in the research manuscript</w:t>
      </w:r>
      <w:r w:rsidR="0095758A">
        <w:rPr>
          <w:color w:val="767171" w:themeColor="background2" w:themeShade="80"/>
        </w:rPr>
        <w:t>.</w:t>
      </w:r>
    </w:p>
    <w:p w14:paraId="73E6FBD5" w14:textId="0B3248B7" w:rsidR="004F50A3" w:rsidRDefault="004F50A3" w:rsidP="004F50A3">
      <w:pPr>
        <w:pStyle w:val="Heading1"/>
        <w:rPr>
          <w:color w:val="BE964B"/>
        </w:rPr>
      </w:pPr>
      <w:bookmarkStart w:id="10" w:name="_Toc166250432"/>
      <w:r w:rsidRPr="004F50A3">
        <w:rPr>
          <w:color w:val="BE964B"/>
        </w:rPr>
        <w:t xml:space="preserve">Required </w:t>
      </w:r>
      <w:r>
        <w:rPr>
          <w:color w:val="BE964B"/>
        </w:rPr>
        <w:t>D</w:t>
      </w:r>
      <w:r w:rsidRPr="004F50A3">
        <w:rPr>
          <w:color w:val="BE964B"/>
        </w:rPr>
        <w:t>ocuments</w:t>
      </w:r>
      <w:bookmarkEnd w:id="10"/>
    </w:p>
    <w:p w14:paraId="0EEEAD50" w14:textId="7B8040EC" w:rsidR="002D0356" w:rsidRDefault="00E173A7" w:rsidP="002D0356">
      <w:pPr>
        <w:pStyle w:val="ListParagraph"/>
        <w:numPr>
          <w:ilvl w:val="0"/>
          <w:numId w:val="1"/>
        </w:numPr>
        <w:rPr>
          <w:color w:val="767171" w:themeColor="background2" w:themeShade="80"/>
        </w:rPr>
      </w:pPr>
      <w:r>
        <w:rPr>
          <w:color w:val="767171" w:themeColor="background2" w:themeShade="80"/>
        </w:rPr>
        <w:t xml:space="preserve">Attached of related studies or publications </w:t>
      </w:r>
      <w:r w:rsidR="00A55B51">
        <w:rPr>
          <w:color w:val="767171" w:themeColor="background2" w:themeShade="80"/>
        </w:rPr>
        <w:t>for</w:t>
      </w:r>
      <w:r>
        <w:rPr>
          <w:color w:val="767171" w:themeColor="background2" w:themeShade="80"/>
        </w:rPr>
        <w:t xml:space="preserve"> </w:t>
      </w:r>
      <w:r w:rsidR="00A55B51">
        <w:rPr>
          <w:color w:val="767171" w:themeColor="background2" w:themeShade="80"/>
        </w:rPr>
        <w:t>the conducted</w:t>
      </w:r>
      <w:r>
        <w:rPr>
          <w:color w:val="767171" w:themeColor="background2" w:themeShade="80"/>
        </w:rPr>
        <w:t xml:space="preserve"> project.</w:t>
      </w:r>
    </w:p>
    <w:p w14:paraId="23327BFB" w14:textId="7E862754" w:rsidR="00D8491E" w:rsidRPr="002D0356" w:rsidRDefault="002D0356" w:rsidP="002D0356">
      <w:pPr>
        <w:pStyle w:val="ListParagraph"/>
        <w:numPr>
          <w:ilvl w:val="0"/>
          <w:numId w:val="1"/>
        </w:numPr>
        <w:rPr>
          <w:color w:val="767171" w:themeColor="background2" w:themeShade="80"/>
        </w:rPr>
      </w:pPr>
      <w:r>
        <w:rPr>
          <w:color w:val="767171" w:themeColor="background2" w:themeShade="80"/>
        </w:rPr>
        <w:t>R</w:t>
      </w:r>
      <w:r w:rsidR="00D8491E" w:rsidRPr="002D0356">
        <w:rPr>
          <w:color w:val="767171" w:themeColor="background2" w:themeShade="80"/>
        </w:rPr>
        <w:t xml:space="preserve">efer to the online application form </w:t>
      </w:r>
      <w:r w:rsidRPr="002D0356">
        <w:rPr>
          <w:color w:val="767171" w:themeColor="background2" w:themeShade="80"/>
        </w:rPr>
        <w:t>instructions</w:t>
      </w:r>
      <w:r>
        <w:rPr>
          <w:color w:val="767171" w:themeColor="background2" w:themeShade="80"/>
        </w:rPr>
        <w:t xml:space="preserve"> for other required documents</w:t>
      </w:r>
      <w:r w:rsidR="00D8491E" w:rsidRPr="002D0356">
        <w:rPr>
          <w:color w:val="767171" w:themeColor="background2" w:themeShade="80"/>
        </w:rPr>
        <w:t>.</w:t>
      </w:r>
    </w:p>
    <w:sectPr w:rsidR="00D8491E" w:rsidRPr="002D0356" w:rsidSect="00F2125F"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DB2ECB" w14:textId="77777777" w:rsidR="00F2125F" w:rsidRDefault="00F2125F" w:rsidP="00B64AD7">
      <w:pPr>
        <w:spacing w:after="0" w:line="240" w:lineRule="auto"/>
      </w:pPr>
      <w:r>
        <w:separator/>
      </w:r>
    </w:p>
  </w:endnote>
  <w:endnote w:type="continuationSeparator" w:id="0">
    <w:p w14:paraId="17E6BB7B" w14:textId="77777777" w:rsidR="00F2125F" w:rsidRDefault="00F2125F" w:rsidP="00B64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633545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6D1985" w14:textId="643D03B9" w:rsidR="00B64AD7" w:rsidRDefault="00B64A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C72256" w14:textId="77777777" w:rsidR="00B64AD7" w:rsidRDefault="00B64A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83609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B65725" w14:textId="344C4FBD" w:rsidR="00B64AD7" w:rsidRDefault="00B64A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55DA20" w14:textId="77777777" w:rsidR="00B64AD7" w:rsidRDefault="00B64AD7" w:rsidP="00B64AD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DA45C7" w14:textId="77777777" w:rsidR="00F2125F" w:rsidRDefault="00F2125F" w:rsidP="00B64AD7">
      <w:pPr>
        <w:spacing w:after="0" w:line="240" w:lineRule="auto"/>
      </w:pPr>
      <w:r>
        <w:separator/>
      </w:r>
    </w:p>
  </w:footnote>
  <w:footnote w:type="continuationSeparator" w:id="0">
    <w:p w14:paraId="0DD234D2" w14:textId="77777777" w:rsidR="00F2125F" w:rsidRDefault="00F2125F" w:rsidP="00B64A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F2B5A"/>
    <w:multiLevelType w:val="hybridMultilevel"/>
    <w:tmpl w:val="0BC02A96"/>
    <w:lvl w:ilvl="0" w:tplc="EFE4958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288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jc0MLYwNjMxsLBU0lEKTi0uzszPAykwqgUAIsM1cCwAAAA="/>
  </w:docVars>
  <w:rsids>
    <w:rsidRoot w:val="00CB7663"/>
    <w:rsid w:val="00003642"/>
    <w:rsid w:val="00011913"/>
    <w:rsid w:val="00012ABC"/>
    <w:rsid w:val="00043EFB"/>
    <w:rsid w:val="00055174"/>
    <w:rsid w:val="00074A29"/>
    <w:rsid w:val="00097F4E"/>
    <w:rsid w:val="000A7F51"/>
    <w:rsid w:val="000F40B0"/>
    <w:rsid w:val="000F6336"/>
    <w:rsid w:val="00100006"/>
    <w:rsid w:val="00106E44"/>
    <w:rsid w:val="00110B9D"/>
    <w:rsid w:val="00135923"/>
    <w:rsid w:val="00140A8B"/>
    <w:rsid w:val="00164EDA"/>
    <w:rsid w:val="001652F5"/>
    <w:rsid w:val="0016621A"/>
    <w:rsid w:val="00171CBF"/>
    <w:rsid w:val="00171F96"/>
    <w:rsid w:val="00175F18"/>
    <w:rsid w:val="00182391"/>
    <w:rsid w:val="00192687"/>
    <w:rsid w:val="001A5BB9"/>
    <w:rsid w:val="001C5528"/>
    <w:rsid w:val="00224ECA"/>
    <w:rsid w:val="00226ED1"/>
    <w:rsid w:val="002433B4"/>
    <w:rsid w:val="0026291A"/>
    <w:rsid w:val="00267667"/>
    <w:rsid w:val="002745B4"/>
    <w:rsid w:val="002804EF"/>
    <w:rsid w:val="002B4BFD"/>
    <w:rsid w:val="002D0356"/>
    <w:rsid w:val="002D1EDD"/>
    <w:rsid w:val="00303422"/>
    <w:rsid w:val="00305C06"/>
    <w:rsid w:val="00311A88"/>
    <w:rsid w:val="00362805"/>
    <w:rsid w:val="00367F52"/>
    <w:rsid w:val="00377C58"/>
    <w:rsid w:val="00397FFE"/>
    <w:rsid w:val="003B26A0"/>
    <w:rsid w:val="003D4338"/>
    <w:rsid w:val="0042339A"/>
    <w:rsid w:val="0046049A"/>
    <w:rsid w:val="004878DC"/>
    <w:rsid w:val="00494757"/>
    <w:rsid w:val="004D091C"/>
    <w:rsid w:val="004F50A3"/>
    <w:rsid w:val="005017F2"/>
    <w:rsid w:val="005049DC"/>
    <w:rsid w:val="0052353E"/>
    <w:rsid w:val="00561B51"/>
    <w:rsid w:val="005773D1"/>
    <w:rsid w:val="005B78CA"/>
    <w:rsid w:val="005C2AF0"/>
    <w:rsid w:val="005C76F8"/>
    <w:rsid w:val="00630017"/>
    <w:rsid w:val="00631A59"/>
    <w:rsid w:val="006444B2"/>
    <w:rsid w:val="006539A9"/>
    <w:rsid w:val="00697A83"/>
    <w:rsid w:val="006C4212"/>
    <w:rsid w:val="006D7531"/>
    <w:rsid w:val="006D7D92"/>
    <w:rsid w:val="006E0115"/>
    <w:rsid w:val="006F26B5"/>
    <w:rsid w:val="006F4AB0"/>
    <w:rsid w:val="006F5B8A"/>
    <w:rsid w:val="0070011A"/>
    <w:rsid w:val="00724EDA"/>
    <w:rsid w:val="007336B8"/>
    <w:rsid w:val="007363D5"/>
    <w:rsid w:val="00754839"/>
    <w:rsid w:val="0078600E"/>
    <w:rsid w:val="00811A92"/>
    <w:rsid w:val="00834686"/>
    <w:rsid w:val="00836BAD"/>
    <w:rsid w:val="008A1F02"/>
    <w:rsid w:val="008A2674"/>
    <w:rsid w:val="008B2E5D"/>
    <w:rsid w:val="008B68A7"/>
    <w:rsid w:val="008D51B8"/>
    <w:rsid w:val="008F65A9"/>
    <w:rsid w:val="009348EC"/>
    <w:rsid w:val="009354EB"/>
    <w:rsid w:val="00943EFA"/>
    <w:rsid w:val="0095758A"/>
    <w:rsid w:val="00973600"/>
    <w:rsid w:val="00995740"/>
    <w:rsid w:val="009A05D5"/>
    <w:rsid w:val="009E4F88"/>
    <w:rsid w:val="009F4317"/>
    <w:rsid w:val="00A113D7"/>
    <w:rsid w:val="00A21D0C"/>
    <w:rsid w:val="00A310F5"/>
    <w:rsid w:val="00A34833"/>
    <w:rsid w:val="00A34BB7"/>
    <w:rsid w:val="00A40C66"/>
    <w:rsid w:val="00A55B51"/>
    <w:rsid w:val="00A62EFF"/>
    <w:rsid w:val="00A83868"/>
    <w:rsid w:val="00A865F9"/>
    <w:rsid w:val="00AC6EDE"/>
    <w:rsid w:val="00AE7655"/>
    <w:rsid w:val="00AF5A4A"/>
    <w:rsid w:val="00B023B2"/>
    <w:rsid w:val="00B528CE"/>
    <w:rsid w:val="00B55378"/>
    <w:rsid w:val="00B64AD7"/>
    <w:rsid w:val="00B8562C"/>
    <w:rsid w:val="00B959FD"/>
    <w:rsid w:val="00BA492D"/>
    <w:rsid w:val="00BA4D1F"/>
    <w:rsid w:val="00BC15E6"/>
    <w:rsid w:val="00BE3A35"/>
    <w:rsid w:val="00BE4D27"/>
    <w:rsid w:val="00C07C36"/>
    <w:rsid w:val="00C13D59"/>
    <w:rsid w:val="00C17783"/>
    <w:rsid w:val="00C2614A"/>
    <w:rsid w:val="00C35F85"/>
    <w:rsid w:val="00C9298B"/>
    <w:rsid w:val="00CA7FE7"/>
    <w:rsid w:val="00CB7663"/>
    <w:rsid w:val="00CD4917"/>
    <w:rsid w:val="00CD6760"/>
    <w:rsid w:val="00CE04BE"/>
    <w:rsid w:val="00CE099C"/>
    <w:rsid w:val="00CE2887"/>
    <w:rsid w:val="00CE532E"/>
    <w:rsid w:val="00D175D6"/>
    <w:rsid w:val="00D2278F"/>
    <w:rsid w:val="00D565F6"/>
    <w:rsid w:val="00D73227"/>
    <w:rsid w:val="00D811C5"/>
    <w:rsid w:val="00D8491E"/>
    <w:rsid w:val="00D85FD7"/>
    <w:rsid w:val="00D93B28"/>
    <w:rsid w:val="00DC1B99"/>
    <w:rsid w:val="00DE442A"/>
    <w:rsid w:val="00DF53BC"/>
    <w:rsid w:val="00E052C8"/>
    <w:rsid w:val="00E173A7"/>
    <w:rsid w:val="00E20DA1"/>
    <w:rsid w:val="00E3016F"/>
    <w:rsid w:val="00E371A9"/>
    <w:rsid w:val="00E37349"/>
    <w:rsid w:val="00E5161F"/>
    <w:rsid w:val="00E53383"/>
    <w:rsid w:val="00E72386"/>
    <w:rsid w:val="00E72D6E"/>
    <w:rsid w:val="00EA2054"/>
    <w:rsid w:val="00EC704E"/>
    <w:rsid w:val="00EF5784"/>
    <w:rsid w:val="00F2125F"/>
    <w:rsid w:val="00F2377A"/>
    <w:rsid w:val="00F25760"/>
    <w:rsid w:val="00F31779"/>
    <w:rsid w:val="00F412E6"/>
    <w:rsid w:val="00F55E8B"/>
    <w:rsid w:val="00F573D3"/>
    <w:rsid w:val="00F80F6D"/>
    <w:rsid w:val="00FB5030"/>
    <w:rsid w:val="00FC293E"/>
    <w:rsid w:val="00FC63DD"/>
    <w:rsid w:val="00FD2BEF"/>
    <w:rsid w:val="00FD4C72"/>
    <w:rsid w:val="00FE3893"/>
    <w:rsid w:val="00FE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956FE0"/>
  <w15:chartTrackingRefBased/>
  <w15:docId w15:val="{66C5268C-1E7C-4F95-8B9E-E5CCE61F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36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04E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804E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7336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C6ED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67F5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05C06"/>
    <w:pPr>
      <w:tabs>
        <w:tab w:val="right" w:leader="dot" w:pos="9350"/>
      </w:tabs>
      <w:bidi/>
      <w:spacing w:after="100"/>
    </w:pPr>
  </w:style>
  <w:style w:type="character" w:styleId="Hyperlink">
    <w:name w:val="Hyperlink"/>
    <w:basedOn w:val="DefaultParagraphFont"/>
    <w:uiPriority w:val="99"/>
    <w:unhideWhenUsed/>
    <w:rsid w:val="00367F5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30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4A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AD7"/>
  </w:style>
  <w:style w:type="paragraph" w:styleId="Footer">
    <w:name w:val="footer"/>
    <w:basedOn w:val="Normal"/>
    <w:link w:val="FooterChar"/>
    <w:uiPriority w:val="99"/>
    <w:unhideWhenUsed/>
    <w:rsid w:val="00B64A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A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2CC1ED8860CA42AA5F65002CA10177" ma:contentTypeVersion="2" ma:contentTypeDescription="Create a new document." ma:contentTypeScope="" ma:versionID="30d8fd62f6dfc922af5e7256fa7545e3">
  <xsd:schema xmlns:xsd="http://www.w3.org/2001/XMLSchema" xmlns:xs="http://www.w3.org/2001/XMLSchema" xmlns:p="http://schemas.microsoft.com/office/2006/metadata/properties" xmlns:ns2="b693282f-a12c-4eb6-9a93-6d54a5ed6e5b" targetNamespace="http://schemas.microsoft.com/office/2006/metadata/properties" ma:root="true" ma:fieldsID="50ee1f93e37404531e7d65209f5eb6e9" ns2:_="">
    <xsd:import namespace="b693282f-a12c-4eb6-9a93-6d54a5ed6e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93282f-a12c-4eb6-9a93-6d54a5ed6e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9A2ECA-3D61-4257-BA74-D773D93FEB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1DBE18-8121-483A-AB5D-1EE332DFF8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93282f-a12c-4eb6-9a93-6d54a5ed6e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9B5A58-A01D-4D33-BC6A-6219D09AE2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1555A7-8DC8-45AF-83FE-3950AE9168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4</Pages>
  <Words>600</Words>
  <Characters>3407</Characters>
  <Application>Microsoft Office Word</Application>
  <DocSecurity>0</DocSecurity>
  <Lines>11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study</vt:lpstr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study</dc:title>
  <dc:subject>Organization Name</dc:subject>
  <dc:creator>date</dc:creator>
  <cp:keywords/>
  <dc:description/>
  <cp:lastModifiedBy>Ahmed Naufal Almasri</cp:lastModifiedBy>
  <cp:revision>170</cp:revision>
  <dcterms:created xsi:type="dcterms:W3CDTF">2022-04-04T06:24:00Z</dcterms:created>
  <dcterms:modified xsi:type="dcterms:W3CDTF">2024-05-1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2CC1ED8860CA42AA5F65002CA10177</vt:lpwstr>
  </property>
  <property fmtid="{D5CDD505-2E9C-101B-9397-08002B2CF9AE}" pid="3" name="GrammarlyDocumentId">
    <vt:lpwstr>3fb69efcf6504e42d61a24762de038fb1a567705096b4866fa5079865d227c16</vt:lpwstr>
  </property>
</Properties>
</file>